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C6D7" w14:textId="11ED21D3" w:rsidR="000F45C9" w:rsidRPr="002E1628" w:rsidRDefault="00F009C5" w:rsidP="002E1628">
      <w:pPr>
        <w:jc w:val="righ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  <w:lang w:val="en"/>
        </w:rPr>
        <w:t>Annex No. 1</w:t>
      </w:r>
      <w:r w:rsidR="00FF76BF">
        <w:rPr>
          <w:rFonts w:asciiTheme="minorHAnsi" w:hAnsiTheme="minorHAnsi" w:cstheme="minorHAnsi"/>
          <w:b/>
          <w:bCs/>
          <w:lang w:val="en"/>
        </w:rPr>
        <w:t>A</w:t>
      </w:r>
      <w:r>
        <w:rPr>
          <w:rFonts w:asciiTheme="minorHAnsi" w:hAnsiTheme="minorHAnsi" w:cstheme="minorHAnsi"/>
          <w:b/>
          <w:bCs/>
          <w:lang w:val="en"/>
        </w:rPr>
        <w:t xml:space="preserve"> to the Regulations</w:t>
      </w:r>
    </w:p>
    <w:p w14:paraId="37912BB6" w14:textId="016D7430" w:rsidR="000F45C9" w:rsidRDefault="000F45C9" w:rsidP="000F45C9">
      <w:pPr>
        <w:jc w:val="center"/>
        <w:rPr>
          <w:rFonts w:asciiTheme="minorHAnsi" w:hAnsiTheme="minorHAnsi" w:cstheme="minorHAnsi"/>
          <w:b/>
          <w:bCs/>
          <w:lang w:val="en"/>
        </w:rPr>
      </w:pPr>
      <w:r>
        <w:rPr>
          <w:rFonts w:asciiTheme="minorHAnsi" w:hAnsiTheme="minorHAnsi" w:cstheme="minorHAnsi"/>
          <w:b/>
          <w:bCs/>
          <w:lang w:val="en"/>
        </w:rPr>
        <w:t xml:space="preserve">STUDENT’S APPLICATION FOR PARTICIPATION </w:t>
      </w:r>
    </w:p>
    <w:p w14:paraId="5F0EFA73" w14:textId="77777777" w:rsidR="00A33FE0" w:rsidRPr="00443AF6" w:rsidRDefault="00A33FE0" w:rsidP="000F45C9">
      <w:pPr>
        <w:jc w:val="center"/>
        <w:rPr>
          <w:rFonts w:asciiTheme="minorHAnsi" w:hAnsiTheme="minorHAnsi" w:cstheme="minorHAnsi"/>
          <w:b/>
        </w:rPr>
      </w:pPr>
    </w:p>
    <w:p w14:paraId="01FC5AEA" w14:textId="4B410CE7" w:rsidR="00FE14B6" w:rsidRPr="00443AF6" w:rsidRDefault="00FE14B6" w:rsidP="00FE14B6">
      <w:pPr>
        <w:pStyle w:val="Akapitzlist"/>
        <w:numPr>
          <w:ilvl w:val="0"/>
          <w:numId w:val="1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  <w:lang w:val="en"/>
        </w:rPr>
        <w:t>INFORMATION ABOUT THE CANDIDATE</w:t>
      </w:r>
    </w:p>
    <w:p w14:paraId="1998C72C" w14:textId="713B98A7" w:rsidR="00443AF6" w:rsidRPr="00443AF6" w:rsidRDefault="00443AF6" w:rsidP="00443AF6">
      <w:pPr>
        <w:pStyle w:val="Akapitzlist"/>
        <w:rPr>
          <w:rFonts w:asciiTheme="minorHAnsi" w:hAnsiTheme="minorHAnsi" w:cstheme="minorHAnsi"/>
          <w:bCs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>To be filled in by the candidate.</w:t>
      </w:r>
    </w:p>
    <w:tbl>
      <w:tblPr>
        <w:tblStyle w:val="Tabela-Siatka"/>
        <w:tblW w:w="8930" w:type="dxa"/>
        <w:tblInd w:w="137" w:type="dxa"/>
        <w:tblLook w:val="04A0" w:firstRow="1" w:lastRow="0" w:firstColumn="1" w:lastColumn="0" w:noHBand="0" w:noVBand="1"/>
      </w:tblPr>
      <w:tblGrid>
        <w:gridCol w:w="3256"/>
        <w:gridCol w:w="5674"/>
      </w:tblGrid>
      <w:tr w:rsidR="00D97CFE" w:rsidRPr="00443AF6" w14:paraId="06B78E50" w14:textId="77777777" w:rsidTr="00D97CF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6B3F1" w14:textId="6C4E6B19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Full name </w:t>
            </w:r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EAABA" w14:textId="23D611FA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D97CFE" w:rsidRPr="00443AF6" w14:paraId="3FD2B682" w14:textId="77777777" w:rsidTr="00D97CF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AF9735" w14:textId="4DFC0DB1" w:rsidR="00D97CFE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  <w:bCs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E-mail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lang w:val="en"/>
              </w:rPr>
              <w:t>adress</w:t>
            </w:r>
            <w:proofErr w:type="spellEnd"/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854C" w14:textId="667C68E7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D97CFE" w:rsidRPr="00443AF6" w14:paraId="0AE43E94" w14:textId="77777777" w:rsidTr="00D97CF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DB5094" w14:textId="16D7CFA0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Name of the Faculty</w:t>
            </w:r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E9D30" w14:textId="4DD151E4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D97CFE" w:rsidRPr="00443AF6" w14:paraId="67E295C0" w14:textId="77777777" w:rsidTr="00D97CF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D1662" w14:textId="0B2B7312" w:rsidR="00D97CFE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Name and cycle of the degree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lang w:val="en"/>
              </w:rPr>
              <w:t>programme</w:t>
            </w:r>
            <w:proofErr w:type="spellEnd"/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D8380" w14:textId="723F67D9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D97CFE" w:rsidRPr="00443AF6" w14:paraId="137CA04E" w14:textId="77777777" w:rsidTr="00D97CFE">
        <w:trPr>
          <w:trHeight w:val="51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416777" w14:textId="74B5A887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Semester of studies</w:t>
            </w:r>
          </w:p>
        </w:tc>
        <w:tc>
          <w:tcPr>
            <w:tcW w:w="5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D5298" w14:textId="057FEFBD" w:rsidR="00D97CFE" w:rsidRPr="00443AF6" w:rsidRDefault="00D97CFE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</w:tbl>
    <w:p w14:paraId="4661030D" w14:textId="076AC867" w:rsidR="00FE14B6" w:rsidRDefault="00FE14B6" w:rsidP="00FE14B6">
      <w:pPr>
        <w:pStyle w:val="Akapitzlist"/>
        <w:spacing w:after="60"/>
        <w:rPr>
          <w:rFonts w:asciiTheme="minorHAnsi" w:hAnsiTheme="minorHAnsi" w:cstheme="minorHAnsi"/>
        </w:rPr>
      </w:pPr>
    </w:p>
    <w:tbl>
      <w:tblPr>
        <w:tblStyle w:val="Tabela-Siatka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EE1459" w14:paraId="07CE9426" w14:textId="77777777" w:rsidTr="00E26278">
        <w:tc>
          <w:tcPr>
            <w:tcW w:w="8930" w:type="dxa"/>
          </w:tcPr>
          <w:p w14:paraId="78D2E2E4" w14:textId="77777777" w:rsidR="00EE1459" w:rsidRDefault="00EE1459" w:rsidP="00366A41">
            <w:pPr>
              <w:pStyle w:val="Akapitzlist"/>
              <w:spacing w:after="60"/>
              <w:rPr>
                <w:rFonts w:asciiTheme="minorHAnsi" w:hAnsiTheme="minorHAnsi" w:cstheme="minorHAnsi"/>
                <w:b/>
                <w:bCs/>
              </w:rPr>
            </w:pPr>
            <w:bookmarkStart w:id="0" w:name="_Hlk189129684"/>
          </w:p>
          <w:p w14:paraId="4D5748A0" w14:textId="0EB86AAB" w:rsidR="00EE1459" w:rsidRPr="00443AF6" w:rsidRDefault="00EE1459" w:rsidP="00366A41">
            <w:pPr>
              <w:pStyle w:val="Akapitzlist"/>
              <w:spacing w:after="6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Confirmation of the above data by the dean's office of the competent faculty</w:t>
            </w:r>
          </w:p>
          <w:p w14:paraId="288A0F72" w14:textId="77777777" w:rsidR="00EE1459" w:rsidRPr="00443AF6" w:rsidRDefault="00EE1459" w:rsidP="00366A41">
            <w:pPr>
              <w:pStyle w:val="Akapitzlist"/>
              <w:spacing w:after="60"/>
              <w:rPr>
                <w:rFonts w:asciiTheme="minorHAnsi" w:hAnsiTheme="minorHAnsi" w:cstheme="minorHAnsi"/>
                <w:b/>
                <w:bCs/>
              </w:rPr>
            </w:pPr>
          </w:p>
          <w:p w14:paraId="537F62C7" w14:textId="77777777" w:rsidR="00EE1459" w:rsidRPr="00443AF6" w:rsidRDefault="00EE1459" w:rsidP="00366A41">
            <w:pPr>
              <w:autoSpaceDE w:val="0"/>
              <w:autoSpaceDN w:val="0"/>
              <w:adjustRightInd w:val="0"/>
              <w:spacing w:before="120" w:after="120" w:line="360" w:lineRule="auto"/>
              <w:ind w:left="714" w:hanging="357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  <w:lang w:val="en"/>
              </w:rPr>
              <w:t>………………………………………………………</w:t>
            </w:r>
          </w:p>
          <w:p w14:paraId="58FD4861" w14:textId="77777777" w:rsidR="00EE1459" w:rsidRPr="001E11D5" w:rsidRDefault="00EE1459" w:rsidP="00366A41">
            <w:pPr>
              <w:autoSpaceDE w:val="0"/>
              <w:autoSpaceDN w:val="0"/>
              <w:adjustRightInd w:val="0"/>
              <w:spacing w:before="120" w:after="120" w:line="360" w:lineRule="auto"/>
              <w:ind w:left="714" w:hanging="357"/>
              <w:jc w:val="center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  <w:lang w:val="en"/>
              </w:rPr>
              <w:t>Date and signature</w:t>
            </w:r>
          </w:p>
        </w:tc>
      </w:tr>
      <w:bookmarkEnd w:id="0"/>
    </w:tbl>
    <w:p w14:paraId="73B66CC6" w14:textId="51EBB689" w:rsidR="000C2BA4" w:rsidRDefault="000C2BA4" w:rsidP="000C2BA4">
      <w:pPr>
        <w:spacing w:after="60"/>
        <w:rPr>
          <w:rFonts w:asciiTheme="minorHAnsi" w:hAnsiTheme="minorHAnsi" w:cstheme="minorHAnsi"/>
          <w:b/>
          <w:bCs/>
        </w:rPr>
      </w:pPr>
    </w:p>
    <w:p w14:paraId="2F1E805E" w14:textId="3B2C0DCB" w:rsidR="000F45C9" w:rsidRPr="00443AF6" w:rsidRDefault="00FE14B6" w:rsidP="00FE14B6">
      <w:pPr>
        <w:pStyle w:val="Akapitzlist"/>
        <w:numPr>
          <w:ilvl w:val="0"/>
          <w:numId w:val="19"/>
        </w:numPr>
        <w:spacing w:after="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lang w:val="en"/>
        </w:rPr>
        <w:t>FORMAL CRITERIA</w:t>
      </w:r>
    </w:p>
    <w:p w14:paraId="241A00E9" w14:textId="165C2D57" w:rsidR="000C2BA4" w:rsidRPr="00443AF6" w:rsidRDefault="000C2BA4" w:rsidP="000C2BA4">
      <w:pPr>
        <w:pStyle w:val="Akapitzlist"/>
        <w:spacing w:after="60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>To be filled in by the Recruitment Committee.</w:t>
      </w:r>
    </w:p>
    <w:p w14:paraId="02CBFE15" w14:textId="762BF4B9" w:rsidR="000C2BA4" w:rsidRPr="00443AF6" w:rsidRDefault="000C2BA4" w:rsidP="000C2BA4">
      <w:pPr>
        <w:spacing w:after="60"/>
        <w:rPr>
          <w:rFonts w:asciiTheme="minorHAnsi" w:hAnsiTheme="minorHAnsi" w:cstheme="minorHAnsi"/>
          <w:b/>
          <w:bCs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050"/>
        <w:gridCol w:w="5881"/>
      </w:tblGrid>
      <w:tr w:rsidR="000C2BA4" w:rsidRPr="00443AF6" w14:paraId="5445ADE3" w14:textId="77777777" w:rsidTr="002E5502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FBE2CA" w14:textId="045F2602" w:rsidR="000C2BA4" w:rsidRPr="00443AF6" w:rsidRDefault="000C2BA4" w:rsidP="002E550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The candidate is a student of the University of Silesia in Katowice</w:t>
            </w:r>
          </w:p>
        </w:tc>
        <w:tc>
          <w:tcPr>
            <w:tcW w:w="5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AF98" w14:textId="401FBD11" w:rsidR="000C2BA4" w:rsidRPr="00443AF6" w:rsidRDefault="000C2BA4" w:rsidP="000C2BA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□ Yes</w:t>
            </w:r>
          </w:p>
          <w:p w14:paraId="3C383B3F" w14:textId="2FC5CF99" w:rsidR="000C2BA4" w:rsidRPr="00443AF6" w:rsidRDefault="000C2BA4" w:rsidP="000C2BA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lang w:val="en"/>
              </w:rPr>
              <w:t>□ No</w:t>
            </w:r>
          </w:p>
        </w:tc>
      </w:tr>
      <w:tr w:rsidR="00486797" w:rsidRPr="00F009C5" w14:paraId="33E6989D" w14:textId="77777777" w:rsidTr="00486797">
        <w:tblPrEx>
          <w:jc w:val="left"/>
        </w:tblPrEx>
        <w:trPr>
          <w:trHeight w:val="482"/>
        </w:trPr>
        <w:tc>
          <w:tcPr>
            <w:tcW w:w="8931" w:type="dxa"/>
            <w:gridSpan w:val="2"/>
          </w:tcPr>
          <w:p w14:paraId="6C5C9FE5" w14:textId="77777777" w:rsidR="00486797" w:rsidRDefault="00486797" w:rsidP="002E5502"/>
          <w:p w14:paraId="386F0436" w14:textId="77777777" w:rsidR="00486797" w:rsidRDefault="00486797" w:rsidP="002E5502"/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015"/>
            </w:tblGrid>
            <w:tr w:rsidR="00486797" w:rsidRPr="00443AF6" w14:paraId="729B37A6" w14:textId="77777777" w:rsidTr="002E5502">
              <w:trPr>
                <w:trHeight w:val="269"/>
                <w:jc w:val="center"/>
              </w:trPr>
              <w:tc>
                <w:tcPr>
                  <w:tcW w:w="5015" w:type="dxa"/>
                </w:tcPr>
                <w:p w14:paraId="16015460" w14:textId="14E0152D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………………………………</w:t>
                  </w:r>
                </w:p>
                <w:p w14:paraId="4C0EA8A9" w14:textId="77777777" w:rsidR="00486797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REPRESENTATIVE OF THE RECRUITMENT COMMITTEE</w:t>
                  </w:r>
                </w:p>
                <w:p w14:paraId="696947AA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06EF30A9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</w:t>
                  </w:r>
                </w:p>
                <w:p w14:paraId="212A6617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i/>
                      <w:iCs/>
                      <w:lang w:val="en"/>
                    </w:rPr>
                    <w:t>CITY AND DATE</w:t>
                  </w:r>
                </w:p>
              </w:tc>
            </w:tr>
          </w:tbl>
          <w:p w14:paraId="47B2DD74" w14:textId="77777777" w:rsidR="00486797" w:rsidRPr="00F009C5" w:rsidRDefault="00486797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</w:tbl>
    <w:p w14:paraId="3CCA4FC9" w14:textId="7C076FB9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0BA0ECBE" w14:textId="59A6220E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55755C5C" w14:textId="77777777" w:rsidR="00FF76BF" w:rsidRPr="002E1628" w:rsidRDefault="00FF76BF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589BD6A1" w14:textId="2DEF7799" w:rsidR="000C2BA4" w:rsidRPr="00CC4DDA" w:rsidRDefault="00490F16" w:rsidP="00CC4DDA">
      <w:pPr>
        <w:pStyle w:val="Bezodstpw"/>
        <w:numPr>
          <w:ilvl w:val="0"/>
          <w:numId w:val="19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lang w:val="en"/>
        </w:rPr>
        <w:t>INFORMATION ON THE PLANNED SHORT-TERM ACADEMIC EXCHANGE</w:t>
      </w:r>
    </w:p>
    <w:p w14:paraId="2F1EFBEE" w14:textId="1B7B47EE" w:rsidR="00CC4DDA" w:rsidRPr="00CC4DDA" w:rsidRDefault="00443AF6" w:rsidP="00CC4DDA">
      <w:pPr>
        <w:pStyle w:val="Bezodstpw"/>
        <w:ind w:left="709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 xml:space="preserve">To be filled in by the candidate. </w:t>
      </w:r>
    </w:p>
    <w:tbl>
      <w:tblPr>
        <w:tblStyle w:val="Tabela-Siatka"/>
        <w:tblW w:w="9498" w:type="dxa"/>
        <w:tblInd w:w="-5" w:type="dxa"/>
        <w:tblLook w:val="04A0" w:firstRow="1" w:lastRow="0" w:firstColumn="1" w:lastColumn="0" w:noHBand="0" w:noVBand="1"/>
      </w:tblPr>
      <w:tblGrid>
        <w:gridCol w:w="4962"/>
        <w:gridCol w:w="2126"/>
        <w:gridCol w:w="2410"/>
      </w:tblGrid>
      <w:tr w:rsidR="00FF76BF" w:rsidRPr="00443AF6" w14:paraId="4A6E769D" w14:textId="6A3693AB" w:rsidTr="00372858">
        <w:trPr>
          <w:trHeight w:val="51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A39437" w14:textId="33F7B0BB" w:rsidR="00FF76BF" w:rsidRPr="007131FE" w:rsidRDefault="00FF76BF" w:rsidP="00B313B2">
            <w:pPr>
              <w:pStyle w:val="Bezodstpw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FORM OF SUPPORT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9E555" w14:textId="56037EA9" w:rsidR="00FF76BF" w:rsidRPr="00443AF6" w:rsidRDefault="00FF76BF" w:rsidP="00B313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Destination countr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FE8B1" w14:textId="4043B77F" w:rsidR="00FF76BF" w:rsidRPr="00443AF6" w:rsidRDefault="00FF76BF" w:rsidP="00B618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Planned dates</w:t>
            </w:r>
          </w:p>
        </w:tc>
      </w:tr>
      <w:tr w:rsidR="00FF76BF" w:rsidRPr="00443AF6" w14:paraId="0AC02B1C" w14:textId="0316CE50" w:rsidTr="00B618C0">
        <w:trPr>
          <w:trHeight w:val="51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CDDCBC" w14:textId="5DC3D7C5" w:rsidR="00FF76BF" w:rsidRDefault="00B618C0" w:rsidP="00B618C0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Theme="minorHAnsi" w:hAnsiTheme="minorHAnsi" w:cstheme="minorHAnsi"/>
                <w:sz w:val="10"/>
                <w:szCs w:val="10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</w:t>
            </w:r>
            <w:r w:rsidRPr="00B618C0">
              <w:rPr>
                <w:rFonts w:asciiTheme="minorHAnsi" w:hAnsiTheme="minorHAnsi" w:cstheme="minorHAnsi"/>
                <w:b/>
                <w:bCs/>
              </w:rPr>
              <w:t xml:space="preserve">rganization of </w:t>
            </w:r>
            <w:proofErr w:type="spellStart"/>
            <w:r w:rsidRPr="00B618C0">
              <w:rPr>
                <w:rFonts w:asciiTheme="minorHAnsi" w:hAnsiTheme="minorHAnsi" w:cstheme="minorHAnsi"/>
                <w:b/>
                <w:bCs/>
              </w:rPr>
              <w:t>summer</w:t>
            </w:r>
            <w:proofErr w:type="spellEnd"/>
            <w:r w:rsidRPr="00B618C0">
              <w:rPr>
                <w:rFonts w:asciiTheme="minorHAnsi" w:hAnsiTheme="minorHAnsi" w:cstheme="minorHAnsi"/>
                <w:b/>
                <w:bCs/>
              </w:rPr>
              <w:t xml:space="preserve"> and </w:t>
            </w:r>
            <w:proofErr w:type="spellStart"/>
            <w:r w:rsidRPr="00B618C0">
              <w:rPr>
                <w:rFonts w:asciiTheme="minorHAnsi" w:hAnsiTheme="minorHAnsi" w:cstheme="minorHAnsi"/>
                <w:b/>
                <w:bCs/>
              </w:rPr>
              <w:t>winter</w:t>
            </w:r>
            <w:proofErr w:type="spellEnd"/>
            <w:r w:rsidRPr="00B618C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B618C0">
              <w:rPr>
                <w:rFonts w:asciiTheme="minorHAnsi" w:hAnsiTheme="minorHAnsi" w:cstheme="minorHAnsi"/>
                <w:b/>
                <w:bCs/>
              </w:rPr>
              <w:t>schools</w:t>
            </w:r>
            <w:proofErr w:type="spellEnd"/>
          </w:p>
          <w:p w14:paraId="7F538E45" w14:textId="07C8CF85" w:rsidR="00FF76BF" w:rsidRPr="00FF76BF" w:rsidRDefault="00FF76BF" w:rsidP="00B618C0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44D69" w14:textId="6D915A14" w:rsidR="00FF76BF" w:rsidRPr="009D621E" w:rsidRDefault="006E2F75" w:rsidP="00B618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9D621E">
              <w:rPr>
                <w:rFonts w:asciiTheme="minorHAnsi" w:hAnsiTheme="minorHAnsi" w:cstheme="minorHAnsi"/>
                <w:b/>
                <w:bCs/>
              </w:rPr>
              <w:t>Spain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A69F7" w14:textId="4979F93B" w:rsidR="00FF76BF" w:rsidRPr="00443AF6" w:rsidRDefault="009D621E" w:rsidP="0074525F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</w:rPr>
            </w:pPr>
            <w:r w:rsidRPr="00431C5A">
              <w:rPr>
                <w:rFonts w:asciiTheme="minorHAnsi" w:hAnsiTheme="minorHAnsi" w:cstheme="minorHAnsi"/>
                <w:b/>
                <w:bCs/>
              </w:rPr>
              <w:t>15.06.2026</w:t>
            </w:r>
            <w:r w:rsidR="00372858">
              <w:rPr>
                <w:rFonts w:asciiTheme="minorHAnsi" w:hAnsiTheme="minorHAnsi" w:cstheme="minorHAnsi"/>
                <w:b/>
                <w:bCs/>
              </w:rPr>
              <w:t>-</w:t>
            </w:r>
            <w:r w:rsidRPr="00431C5A">
              <w:rPr>
                <w:rFonts w:asciiTheme="minorHAnsi" w:hAnsiTheme="minorHAnsi" w:cstheme="minorHAnsi"/>
                <w:b/>
                <w:bCs/>
              </w:rPr>
              <w:t>19.06.2026</w:t>
            </w:r>
          </w:p>
        </w:tc>
      </w:tr>
    </w:tbl>
    <w:p w14:paraId="094286C0" w14:textId="52B3AC7B" w:rsidR="000F45C9" w:rsidRDefault="000F45C9" w:rsidP="00CC4DDA">
      <w:pPr>
        <w:pStyle w:val="Bezodstpw"/>
        <w:rPr>
          <w:rFonts w:asciiTheme="minorHAnsi" w:hAnsiTheme="minorHAnsi" w:cstheme="minorHAnsi"/>
        </w:rPr>
      </w:pPr>
    </w:p>
    <w:p w14:paraId="1E8361D7" w14:textId="37C52440" w:rsidR="007131FE" w:rsidRDefault="007131FE" w:rsidP="00E26278">
      <w:pPr>
        <w:spacing w:before="120" w:after="120"/>
        <w:rPr>
          <w:rFonts w:asciiTheme="minorHAnsi" w:hAnsiTheme="minorHAnsi" w:cstheme="minorHAnsi"/>
          <w:b/>
          <w:bCs/>
          <w:i/>
          <w:iCs/>
          <w:lang w:val="en"/>
        </w:rPr>
      </w:pPr>
      <w:r w:rsidRPr="00E26278">
        <w:rPr>
          <w:rFonts w:asciiTheme="minorHAnsi" w:hAnsiTheme="minorHAnsi" w:cstheme="minorHAnsi"/>
          <w:b/>
          <w:bCs/>
          <w:i/>
          <w:iCs/>
          <w:lang w:val="en"/>
        </w:rPr>
        <w:t xml:space="preserve">Please describe in a few sentences the competencies that will be improved through participation in the selected form of support by specifying what knowledge, skills, social competencies you would like to acquire. </w:t>
      </w:r>
    </w:p>
    <w:tbl>
      <w:tblPr>
        <w:tblStyle w:val="Tabela-Siatka"/>
        <w:tblpPr w:leftFromText="141" w:rightFromText="141" w:vertAnchor="text" w:horzAnchor="margin" w:tblpX="132" w:tblpY="272"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E26278" w:rsidRPr="00443AF6" w14:paraId="23060D7C" w14:textId="77777777" w:rsidTr="00372858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AA06D" w14:textId="146A3B8C" w:rsidR="000B09D0" w:rsidRPr="00BC04B3" w:rsidRDefault="00E26278" w:rsidP="00372858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  <w:lang w:val="en"/>
              </w:rPr>
            </w:pPr>
            <w:r w:rsidRPr="00321BA2">
              <w:rPr>
                <w:rFonts w:asciiTheme="minorHAnsi" w:hAnsiTheme="minorHAnsi" w:cstheme="minorHAnsi"/>
                <w:b/>
                <w:bCs/>
                <w:lang w:val="en"/>
              </w:rPr>
              <w:t>Knowledge:</w:t>
            </w:r>
            <w:r w:rsidR="00BC04B3">
              <w:rPr>
                <w:rFonts w:asciiTheme="minorHAnsi" w:hAnsiTheme="minorHAnsi" w:cstheme="minorHAnsi"/>
                <w:b/>
                <w:bCs/>
                <w:lang w:val="en"/>
              </w:rPr>
              <w:br/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Participants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will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gain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>:</w:t>
            </w:r>
            <w:r w:rsidR="009D621E">
              <w:rPr>
                <w:rFonts w:asciiTheme="minorHAnsi" w:hAnsiTheme="minorHAnsi" w:cstheme="minorHAnsi"/>
                <w:b/>
                <w:bCs/>
                <w:i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Understand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of the role of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Artifici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telligenc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moder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clud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t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mpact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o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each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learning, and media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literac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r w:rsidR="000B09D0" w:rsidRPr="009D621E">
              <w:rPr>
                <w:rFonts w:asciiTheme="minorHAnsi" w:hAnsiTheme="minorHAnsi" w:cstheme="minorHAnsi"/>
              </w:rPr>
              <w:t xml:space="preserve">Knowledge of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Generativ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I (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GenAI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)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model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heir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application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ntext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speciall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work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with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gifted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learner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heoretic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foundation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of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torytell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clud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narrativ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tructure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heir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pedagogic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valu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Awarenes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of media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produc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processe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cript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visu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rea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narra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it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)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a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ntext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tercultur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knowledg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related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to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pai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(Alicante region)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academic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opera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betwee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stitutions</w:t>
            </w:r>
            <w:proofErr w:type="spellEnd"/>
          </w:p>
          <w:p w14:paraId="585DF4DE" w14:textId="1B771210" w:rsidR="000B09D0" w:rsidRPr="00BC04B3" w:rsidRDefault="00E26278" w:rsidP="00372858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  <w:lang w:val="en"/>
              </w:rPr>
            </w:pPr>
            <w:r w:rsidRPr="00321BA2">
              <w:rPr>
                <w:rFonts w:asciiTheme="minorHAnsi" w:hAnsiTheme="minorHAnsi" w:cstheme="minorHAnsi"/>
                <w:b/>
                <w:bCs/>
                <w:lang w:val="en"/>
              </w:rPr>
              <w:t>Skills:</w:t>
            </w:r>
            <w:r w:rsidR="00BC04B3">
              <w:rPr>
                <w:rFonts w:asciiTheme="minorHAnsi" w:hAnsiTheme="minorHAnsi" w:cstheme="minorHAnsi"/>
                <w:b/>
                <w:bCs/>
                <w:lang w:val="en"/>
              </w:rPr>
              <w:br/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Participants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will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develop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 xml:space="preserve"> the </w:t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</w:rPr>
              <w:t>ability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</w:rPr>
              <w:t xml:space="preserve"> to:</w:t>
            </w:r>
            <w:r w:rsidR="009D621E">
              <w:rPr>
                <w:rFonts w:asciiTheme="minorHAnsi" w:hAnsiTheme="minorHAnsi" w:cstheme="minorHAnsi"/>
                <w:b/>
                <w:b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Us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GenAI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ool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to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reat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ntent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ext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mage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audio, video) in English as a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foreig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languag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r w:rsidR="000B09D0" w:rsidRPr="009D621E">
              <w:rPr>
                <w:rFonts w:asciiTheme="minorHAnsi" w:hAnsiTheme="minorHAnsi" w:cstheme="minorHAnsi"/>
              </w:rPr>
              <w:t xml:space="preserve">Design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appl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torytell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echnique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for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mmunicatio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riticall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valuat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I-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generated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ntent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erm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of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qualit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thic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valu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llaborat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ffectivel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eam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to plan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produc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media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project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mmunicat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dea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learly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in English in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both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poke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written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form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Produce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hort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education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film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tegrat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AI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tools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storytelling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, and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intercultural</w:t>
            </w:r>
            <w:proofErr w:type="spellEnd"/>
            <w:r w:rsidR="000B09D0" w:rsidRP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</w:rPr>
              <w:t>content</w:t>
            </w:r>
            <w:proofErr w:type="spellEnd"/>
            <w:r w:rsidR="000B09D0" w:rsidRPr="000B09D0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p w14:paraId="31C30E3D" w14:textId="49FD32B4" w:rsidR="00E26278" w:rsidRPr="003975CF" w:rsidRDefault="00E26278" w:rsidP="00372858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lang w:val="en"/>
              </w:rPr>
            </w:pPr>
            <w:r w:rsidRPr="00321BA2">
              <w:rPr>
                <w:rFonts w:asciiTheme="minorHAnsi" w:hAnsiTheme="minorHAnsi" w:cstheme="minorHAnsi"/>
                <w:b/>
                <w:bCs/>
                <w:lang w:val="en"/>
              </w:rPr>
              <w:t>Social Competences:</w:t>
            </w:r>
            <w:r w:rsidR="00BC04B3">
              <w:rPr>
                <w:rFonts w:asciiTheme="minorHAnsi" w:hAnsiTheme="minorHAnsi" w:cstheme="minorHAnsi"/>
                <w:b/>
                <w:bCs/>
                <w:lang w:val="en"/>
              </w:rPr>
              <w:br/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  <w:iCs/>
              </w:rPr>
              <w:t>Participants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b/>
                <w:bCs/>
                <w:iCs/>
              </w:rPr>
              <w:t>will</w:t>
            </w:r>
            <w:proofErr w:type="spellEnd"/>
            <w:r w:rsidR="000B09D0" w:rsidRPr="009D621E">
              <w:rPr>
                <w:rFonts w:asciiTheme="minorHAnsi" w:hAnsiTheme="minorHAnsi" w:cstheme="minorHAnsi"/>
                <w:b/>
                <w:bCs/>
                <w:iCs/>
              </w:rPr>
              <w:t>:</w:t>
            </w:r>
            <w:r w:rsidR="009D621E">
              <w:rPr>
                <w:rFonts w:asciiTheme="minorHAnsi" w:hAnsiTheme="minorHAnsi" w:cstheme="minorHAnsi"/>
                <w:b/>
                <w:bCs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Develop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openness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to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nnovatio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new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technologies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educatio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Strengthe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teamwork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collaboratio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in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a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nternational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nterdisciplinary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environment </w:t>
            </w:r>
            <w:r w:rsidR="009D621E" w:rsidRPr="009D621E">
              <w:rPr>
                <w:rFonts w:asciiTheme="minorHAnsi" w:hAnsiTheme="minorHAnsi" w:cstheme="minorHAnsi"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Build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ntercultural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awareness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sensitivity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through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cooperatio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betwee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students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from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different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academic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backgrounds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Demonstrate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responsibility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for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ethical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use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of AI and media </w:t>
            </w:r>
            <w:r w:rsidR="009D621E" w:rsidRPr="009D621E">
              <w:rPr>
                <w:rFonts w:asciiTheme="minorHAnsi" w:hAnsiTheme="minorHAnsi" w:cstheme="minorHAnsi"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lastRenderedPageBreak/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Enhance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creativity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nitiative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, and engagement in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group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projects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r w:rsidR="009D621E" w:rsidRPr="009D621E">
              <w:rPr>
                <w:rFonts w:asciiTheme="minorHAnsi" w:hAnsiTheme="minorHAnsi" w:cstheme="minorHAnsi"/>
                <w:iCs/>
              </w:rPr>
              <w:br/>
            </w:r>
            <w:r w:rsidR="009D621E" w:rsidRPr="003F19A1">
              <w:rPr>
                <w:rFonts w:asciiTheme="minorHAnsi" w:hAnsiTheme="minorHAnsi" w:cstheme="minorHAnsi"/>
              </w:rPr>
              <w:t>•</w:t>
            </w:r>
            <w:r w:rsidR="009D621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ncrease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confidence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in public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presentation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and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sharing</w:t>
            </w:r>
            <w:proofErr w:type="spellEnd"/>
            <w:r w:rsidR="000B09D0" w:rsidRPr="009D621E">
              <w:rPr>
                <w:rFonts w:asciiTheme="minorHAnsi" w:hAnsiTheme="minorHAnsi" w:cstheme="minorHAnsi"/>
                <w:iCs/>
              </w:rPr>
              <w:t xml:space="preserve"> of </w:t>
            </w:r>
            <w:proofErr w:type="spellStart"/>
            <w:r w:rsidR="000B09D0" w:rsidRPr="009D621E">
              <w:rPr>
                <w:rFonts w:asciiTheme="minorHAnsi" w:hAnsiTheme="minorHAnsi" w:cstheme="minorHAnsi"/>
                <w:iCs/>
              </w:rPr>
              <w:t>ideas</w:t>
            </w:r>
            <w:proofErr w:type="spellEnd"/>
          </w:p>
        </w:tc>
      </w:tr>
    </w:tbl>
    <w:p w14:paraId="210C7D13" w14:textId="77777777" w:rsidR="00E26278" w:rsidRPr="00E26278" w:rsidRDefault="00E26278" w:rsidP="00E26278">
      <w:pPr>
        <w:spacing w:before="120" w:after="120"/>
        <w:rPr>
          <w:rFonts w:asciiTheme="minorHAnsi" w:hAnsiTheme="minorHAnsi" w:cstheme="minorHAnsi"/>
          <w:b/>
          <w:i/>
          <w:iCs/>
        </w:rPr>
      </w:pPr>
    </w:p>
    <w:p w14:paraId="5838225B" w14:textId="31BF6B8B" w:rsidR="000F45C9" w:rsidRPr="00CC4DDA" w:rsidRDefault="00DC2B80" w:rsidP="00CC4DDA">
      <w:pPr>
        <w:pStyle w:val="Bezodstpw"/>
        <w:numPr>
          <w:ilvl w:val="0"/>
          <w:numId w:val="1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  <w:lang w:val="en"/>
        </w:rPr>
        <w:t>SUBSTANTIVE CRITERIA</w:t>
      </w:r>
    </w:p>
    <w:p w14:paraId="08D9EC30" w14:textId="178D7057" w:rsidR="00443AF6" w:rsidRDefault="00443AF6" w:rsidP="00CC4DDA">
      <w:pPr>
        <w:pStyle w:val="Bezodstpw"/>
        <w:ind w:left="709"/>
        <w:rPr>
          <w:rFonts w:asciiTheme="minorHAnsi" w:hAnsiTheme="minorHAnsi" w:cstheme="minorHAnsi"/>
          <w:bCs/>
          <w:i/>
          <w:iCs/>
        </w:rPr>
      </w:pPr>
      <w:r>
        <w:rPr>
          <w:rFonts w:asciiTheme="minorHAnsi" w:hAnsiTheme="minorHAnsi" w:cstheme="minorHAnsi"/>
          <w:i/>
          <w:iCs/>
          <w:lang w:val="en"/>
        </w:rPr>
        <w:t>To be filled in by the candidate.</w:t>
      </w:r>
    </w:p>
    <w:p w14:paraId="281B7FF7" w14:textId="77777777" w:rsidR="00CC4DDA" w:rsidRPr="00CC4DDA" w:rsidRDefault="00CC4DDA" w:rsidP="00CC4DDA">
      <w:pPr>
        <w:pStyle w:val="Bezodstpw"/>
        <w:rPr>
          <w:rFonts w:asciiTheme="minorHAnsi" w:hAnsiTheme="minorHAnsi" w:cstheme="minorHAnsi"/>
          <w:b/>
        </w:rPr>
      </w:pPr>
    </w:p>
    <w:tbl>
      <w:tblPr>
        <w:tblW w:w="921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2"/>
        <w:gridCol w:w="4962"/>
      </w:tblGrid>
      <w:tr w:rsidR="00486797" w:rsidRPr="00443AF6" w14:paraId="479EC0A7" w14:textId="77777777" w:rsidTr="00146D3E"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464884" w14:textId="2CA8B672" w:rsidR="00486797" w:rsidRPr="00443AF6" w:rsidRDefault="00486797">
            <w:pPr>
              <w:spacing w:before="120" w:after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SUBSTANTIVE CRITERION 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58F28E" w14:textId="56E122D1" w:rsidR="00486797" w:rsidRPr="00443AF6" w:rsidRDefault="0048679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>Declaration of the candidate</w:t>
            </w:r>
            <w:r>
              <w:rPr>
                <w:rStyle w:val="Odwoanieprzypisudolnego"/>
                <w:rFonts w:asciiTheme="minorHAnsi" w:hAnsiTheme="minorHAnsi" w:cstheme="minorHAnsi"/>
                <w:b/>
                <w:bCs/>
                <w:lang w:val="en"/>
              </w:rPr>
              <w:footnoteReference w:id="1"/>
            </w:r>
          </w:p>
        </w:tc>
      </w:tr>
      <w:tr w:rsidR="00304C15" w:rsidRPr="00443AF6" w14:paraId="34C8676E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3E0DBB" w14:textId="77777777" w:rsidR="00304C15" w:rsidRPr="00CA1B12" w:rsidRDefault="00304C15" w:rsidP="00B313B2">
            <w:pPr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Assessment of one's own competencies in the thematic area covered by the given form of support 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18CEF" w14:textId="76AC7F4D" w:rsidR="00304C15" w:rsidRPr="002E1628" w:rsidRDefault="00304C15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>□ high – 1 point</w:t>
            </w:r>
          </w:p>
          <w:p w14:paraId="32A88A09" w14:textId="5FDD46D2" w:rsidR="00304C15" w:rsidRPr="002E1628" w:rsidRDefault="00304C15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>□ average – 2 points</w:t>
            </w:r>
          </w:p>
          <w:p w14:paraId="06C4539D" w14:textId="6AB018EC" w:rsidR="00304C15" w:rsidRPr="002E1628" w:rsidRDefault="00304C15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>□ low – 3 points</w:t>
            </w:r>
          </w:p>
        </w:tc>
      </w:tr>
      <w:tr w:rsidR="00486797" w:rsidRPr="00443AF6" w14:paraId="27B1CD38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F7B35D" w14:textId="4DCD2C3A" w:rsidR="00486797" w:rsidRPr="00E26278" w:rsidRDefault="00E26278" w:rsidP="00B313B2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26278">
              <w:rPr>
                <w:rFonts w:asciiTheme="minorHAnsi" w:hAnsiTheme="minorHAnsi" w:cstheme="minorHAnsi"/>
              </w:rPr>
              <w:t xml:space="preserve">Language </w:t>
            </w:r>
            <w:proofErr w:type="spellStart"/>
            <w:r w:rsidRPr="00E26278">
              <w:rPr>
                <w:rFonts w:asciiTheme="minorHAnsi" w:hAnsiTheme="minorHAnsi" w:cstheme="minorHAnsi"/>
              </w:rPr>
              <w:t>proficiency</w:t>
            </w:r>
            <w:proofErr w:type="spellEnd"/>
            <w:r w:rsidRPr="00E26278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English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9576A" w14:textId="4BF67257" w:rsidR="00B313B2" w:rsidRDefault="00E578A9" w:rsidP="00B313B2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r w:rsidR="0067631A">
              <w:rPr>
                <w:rFonts w:asciiTheme="minorHAnsi" w:hAnsiTheme="minorHAnsi" w:cstheme="minorHAnsi"/>
                <w:lang w:val="en"/>
              </w:rPr>
              <w:t>C1-C2 level</w:t>
            </w:r>
            <w:r>
              <w:rPr>
                <w:rFonts w:asciiTheme="minorHAnsi" w:hAnsiTheme="minorHAnsi" w:cstheme="minorHAnsi"/>
                <w:lang w:val="en"/>
              </w:rPr>
              <w:t xml:space="preserve"> – 3 points</w:t>
            </w:r>
          </w:p>
          <w:p w14:paraId="6425F500" w14:textId="1BF7BD3A" w:rsidR="00E578A9" w:rsidRDefault="00E578A9" w:rsidP="00B313B2">
            <w:pPr>
              <w:autoSpaceDE w:val="0"/>
              <w:autoSpaceDN w:val="0"/>
              <w:adjustRightInd w:val="0"/>
              <w:spacing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r w:rsidR="0067631A">
              <w:rPr>
                <w:rFonts w:asciiTheme="minorHAnsi" w:hAnsiTheme="minorHAnsi" w:cstheme="minorHAnsi"/>
                <w:lang w:val="en"/>
              </w:rPr>
              <w:t>B1-B2 level</w:t>
            </w:r>
            <w:r>
              <w:rPr>
                <w:rFonts w:asciiTheme="minorHAnsi" w:hAnsiTheme="minorHAnsi" w:cstheme="minorHAnsi"/>
                <w:lang w:val="en"/>
              </w:rPr>
              <w:t xml:space="preserve"> – 2 points</w:t>
            </w:r>
          </w:p>
          <w:p w14:paraId="20629662" w14:textId="54B4B1F9" w:rsidR="00486797" w:rsidRPr="002E1628" w:rsidRDefault="00E578A9" w:rsidP="00B313B2">
            <w:pPr>
              <w:spacing w:after="0"/>
              <w:ind w:left="714" w:hanging="35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r w:rsidR="0067631A">
              <w:rPr>
                <w:rFonts w:asciiTheme="minorHAnsi" w:hAnsiTheme="minorHAnsi" w:cstheme="minorHAnsi"/>
                <w:lang w:val="en"/>
              </w:rPr>
              <w:t>A1-A2 level</w:t>
            </w:r>
            <w:r>
              <w:rPr>
                <w:rFonts w:asciiTheme="minorHAnsi" w:hAnsiTheme="minorHAnsi" w:cstheme="minorHAnsi"/>
                <w:lang w:val="en"/>
              </w:rPr>
              <w:t xml:space="preserve"> – 1 point</w:t>
            </w:r>
          </w:p>
        </w:tc>
      </w:tr>
      <w:tr w:rsidR="0067631A" w:rsidRPr="00443AF6" w14:paraId="7E1147BE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5538B" w14:textId="4DDA7D3A" w:rsidR="0067631A" w:rsidRPr="00E26278" w:rsidRDefault="00B75E2F" w:rsidP="0067631A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anguage </w:t>
            </w:r>
            <w:proofErr w:type="spellStart"/>
            <w:r>
              <w:rPr>
                <w:rFonts w:asciiTheme="minorHAnsi" w:hAnsiTheme="minorHAnsi" w:cstheme="minorHAnsi"/>
              </w:rPr>
              <w:t>proficiency</w:t>
            </w:r>
            <w:proofErr w:type="spellEnd"/>
            <w:r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>
              <w:rPr>
                <w:rFonts w:asciiTheme="minorHAnsi" w:hAnsiTheme="minorHAnsi" w:cstheme="minorHAnsi"/>
              </w:rPr>
              <w:t>second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language</w:t>
            </w:r>
            <w:proofErr w:type="spellEnd"/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610E9" w14:textId="77777777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□ C1-C2 level – 3 points</w:t>
            </w:r>
          </w:p>
          <w:p w14:paraId="6113AC62" w14:textId="77777777" w:rsidR="0067631A" w:rsidRDefault="0067631A" w:rsidP="0067631A">
            <w:pPr>
              <w:autoSpaceDE w:val="0"/>
              <w:autoSpaceDN w:val="0"/>
              <w:adjustRightInd w:val="0"/>
              <w:spacing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□ B1-B2 level – 2 points</w:t>
            </w:r>
          </w:p>
          <w:p w14:paraId="7692F015" w14:textId="4AC92177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  <w:lang w:val="en"/>
              </w:rPr>
            </w:pPr>
            <w:r>
              <w:rPr>
                <w:rFonts w:asciiTheme="minorHAnsi" w:hAnsiTheme="minorHAnsi" w:cstheme="minorHAnsi"/>
                <w:lang w:val="en"/>
              </w:rPr>
              <w:t>□ A1-A2 level – 1 point</w:t>
            </w:r>
          </w:p>
        </w:tc>
      </w:tr>
      <w:tr w:rsidR="0067631A" w:rsidRPr="00443AF6" w14:paraId="7197BB34" w14:textId="77777777" w:rsidTr="00146D3E">
        <w:trPr>
          <w:trHeight w:val="730"/>
        </w:trPr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F8B574" w14:textId="1DE3CC9C" w:rsidR="00146D3E" w:rsidRDefault="00146D3E" w:rsidP="00146D3E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67631A">
              <w:rPr>
                <w:rFonts w:asciiTheme="minorHAnsi" w:hAnsiTheme="minorHAnsi" w:cstheme="minorHAnsi"/>
              </w:rPr>
              <w:t>Certificates</w:t>
            </w:r>
            <w:proofErr w:type="spellEnd"/>
            <w:r w:rsidRPr="0067631A">
              <w:rPr>
                <w:rFonts w:asciiTheme="minorHAnsi" w:hAnsiTheme="minorHAnsi" w:cstheme="minorHAnsi"/>
              </w:rPr>
              <w:t>/</w:t>
            </w:r>
            <w:proofErr w:type="spellStart"/>
            <w:r w:rsidRPr="0067631A">
              <w:rPr>
                <w:rFonts w:asciiTheme="minorHAnsi" w:hAnsiTheme="minorHAnsi" w:cstheme="minorHAnsi"/>
              </w:rPr>
              <w:t>Confirmations</w:t>
            </w:r>
            <w:proofErr w:type="spellEnd"/>
            <w:r>
              <w:rPr>
                <w:rFonts w:asciiTheme="minorHAnsi" w:hAnsiTheme="minorHAnsi" w:cstheme="minorHAnsi"/>
              </w:rPr>
              <w:t>*</w:t>
            </w:r>
            <w:r w:rsidRPr="0067631A">
              <w:rPr>
                <w:rFonts w:asciiTheme="minorHAnsi" w:hAnsiTheme="minorHAnsi" w:cstheme="minorHAnsi"/>
              </w:rPr>
              <w:t>:</w:t>
            </w:r>
          </w:p>
          <w:p w14:paraId="7D6E9F50" w14:textId="472D44D4" w:rsidR="0067631A" w:rsidRPr="00146D3E" w:rsidRDefault="00146D3E" w:rsidP="0067631A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*</w:t>
            </w:r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It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is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necessary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to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attach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a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copy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of the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document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to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this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application</w:t>
            </w:r>
            <w:proofErr w:type="spellEnd"/>
            <w:r w:rsidRPr="004B2917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.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9C82" w14:textId="76D375AF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proofErr w:type="spellStart"/>
            <w:r w:rsidRPr="0067631A">
              <w:rPr>
                <w:rFonts w:asciiTheme="minorHAnsi" w:hAnsiTheme="minorHAnsi" w:cstheme="minorHAnsi"/>
              </w:rPr>
              <w:t>external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certificate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issu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by </w:t>
            </w:r>
            <w:proofErr w:type="spellStart"/>
            <w:r w:rsidRPr="0067631A">
              <w:rPr>
                <w:rFonts w:asciiTheme="minorHAnsi" w:hAnsiTheme="minorHAnsi" w:cstheme="minorHAnsi"/>
              </w:rPr>
              <w:t>an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accredit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examination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centre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  <w:lang w:val="en"/>
              </w:rPr>
              <w:t>– 3 points</w:t>
            </w:r>
          </w:p>
          <w:p w14:paraId="0A98026B" w14:textId="64CF4CD4" w:rsidR="0067631A" w:rsidRDefault="0067631A" w:rsidP="0067631A">
            <w:pPr>
              <w:autoSpaceDE w:val="0"/>
              <w:autoSpaceDN w:val="0"/>
              <w:adjustRightInd w:val="0"/>
              <w:spacing w:after="0" w:line="240" w:lineRule="auto"/>
              <w:ind w:left="714" w:hanging="35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proofErr w:type="spellStart"/>
            <w:r w:rsidRPr="0067631A">
              <w:rPr>
                <w:rFonts w:asciiTheme="minorHAnsi" w:hAnsiTheme="minorHAnsi" w:cstheme="minorHAnsi"/>
              </w:rPr>
              <w:t>issu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by a </w:t>
            </w:r>
            <w:proofErr w:type="spellStart"/>
            <w:r w:rsidRPr="0067631A">
              <w:rPr>
                <w:rFonts w:asciiTheme="minorHAnsi" w:hAnsiTheme="minorHAnsi" w:cstheme="minorHAnsi"/>
              </w:rPr>
              <w:t>university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unit </w:t>
            </w:r>
            <w:r>
              <w:rPr>
                <w:rFonts w:asciiTheme="minorHAnsi" w:hAnsiTheme="minorHAnsi" w:cstheme="minorHAnsi"/>
                <w:lang w:val="en"/>
              </w:rPr>
              <w:t>– 2 points</w:t>
            </w:r>
          </w:p>
          <w:p w14:paraId="17E2C477" w14:textId="601E2ABE" w:rsidR="0067631A" w:rsidRDefault="0067631A" w:rsidP="0067631A">
            <w:pPr>
              <w:autoSpaceDE w:val="0"/>
              <w:autoSpaceDN w:val="0"/>
              <w:adjustRightInd w:val="0"/>
              <w:spacing w:before="120" w:after="0" w:line="240" w:lineRule="auto"/>
              <w:ind w:left="714" w:hanging="357"/>
              <w:rPr>
                <w:rFonts w:asciiTheme="minorHAnsi" w:hAnsiTheme="minorHAnsi" w:cstheme="minorHAnsi"/>
                <w:lang w:val="en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□ </w:t>
            </w:r>
            <w:proofErr w:type="spellStart"/>
            <w:r w:rsidRPr="0067631A">
              <w:rPr>
                <w:rFonts w:asciiTheme="minorHAnsi" w:hAnsiTheme="minorHAnsi" w:cstheme="minorHAnsi"/>
              </w:rPr>
              <w:t>issued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by a </w:t>
            </w:r>
            <w:proofErr w:type="spellStart"/>
            <w:r w:rsidRPr="0067631A">
              <w:rPr>
                <w:rFonts w:asciiTheme="minorHAnsi" w:hAnsiTheme="minorHAnsi" w:cstheme="minorHAnsi"/>
              </w:rPr>
              <w:t>language</w:t>
            </w:r>
            <w:proofErr w:type="spellEnd"/>
            <w:r w:rsidRPr="0067631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7631A">
              <w:rPr>
                <w:rFonts w:asciiTheme="minorHAnsi" w:hAnsiTheme="minorHAnsi" w:cstheme="minorHAnsi"/>
              </w:rPr>
              <w:t>school</w:t>
            </w:r>
            <w:proofErr w:type="spellEnd"/>
            <w:r>
              <w:rPr>
                <w:rFonts w:asciiTheme="minorHAnsi" w:hAnsiTheme="minorHAnsi" w:cstheme="minorHAnsi"/>
                <w:lang w:val="en"/>
              </w:rPr>
              <w:t xml:space="preserve"> – 1 point</w:t>
            </w:r>
          </w:p>
        </w:tc>
      </w:tr>
    </w:tbl>
    <w:p w14:paraId="632FCFC7" w14:textId="3C42EDAB" w:rsidR="0041465A" w:rsidRDefault="0041465A" w:rsidP="000F45C9">
      <w:pPr>
        <w:spacing w:after="60"/>
        <w:rPr>
          <w:rFonts w:asciiTheme="minorHAnsi" w:hAnsiTheme="minorHAnsi" w:cstheme="minorHAnsi"/>
        </w:rPr>
      </w:pPr>
    </w:p>
    <w:p w14:paraId="6EA493EF" w14:textId="77777777" w:rsidR="0041465A" w:rsidRPr="00443AF6" w:rsidRDefault="0041465A" w:rsidP="000F45C9">
      <w:pPr>
        <w:spacing w:after="60"/>
        <w:rPr>
          <w:rFonts w:asciiTheme="minorHAnsi" w:hAnsiTheme="minorHAnsi" w:cstheme="minorHAnsi"/>
        </w:rPr>
      </w:pPr>
    </w:p>
    <w:tbl>
      <w:tblPr>
        <w:tblW w:w="9210" w:type="dxa"/>
        <w:tblLayout w:type="fixed"/>
        <w:tblLook w:val="04A0" w:firstRow="1" w:lastRow="0" w:firstColumn="1" w:lastColumn="0" w:noHBand="0" w:noVBand="1"/>
      </w:tblPr>
      <w:tblGrid>
        <w:gridCol w:w="284"/>
        <w:gridCol w:w="3963"/>
        <w:gridCol w:w="4963"/>
      </w:tblGrid>
      <w:tr w:rsidR="000F45C9" w:rsidRPr="00443AF6" w14:paraId="12B9DD7B" w14:textId="77777777" w:rsidTr="00486797">
        <w:trPr>
          <w:gridBefore w:val="1"/>
          <w:wBefore w:w="284" w:type="dxa"/>
        </w:trPr>
        <w:tc>
          <w:tcPr>
            <w:tcW w:w="3963" w:type="dxa"/>
            <w:hideMark/>
          </w:tcPr>
          <w:p w14:paraId="430C6FCD" w14:textId="77777777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>…..………………………………………</w:t>
            </w:r>
          </w:p>
        </w:tc>
        <w:tc>
          <w:tcPr>
            <w:tcW w:w="4963" w:type="dxa"/>
            <w:hideMark/>
          </w:tcPr>
          <w:p w14:paraId="4F29D414" w14:textId="5B64B19E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"/>
              </w:rPr>
              <w:t xml:space="preserve">             ………….………………………………………………………..</w:t>
            </w:r>
          </w:p>
        </w:tc>
      </w:tr>
      <w:tr w:rsidR="000F45C9" w:rsidRPr="00443AF6" w14:paraId="7A4A364A" w14:textId="77777777" w:rsidTr="00486797">
        <w:tc>
          <w:tcPr>
            <w:tcW w:w="4247" w:type="dxa"/>
            <w:gridSpan w:val="2"/>
            <w:hideMark/>
          </w:tcPr>
          <w:p w14:paraId="7F7285D5" w14:textId="2A89B4CA" w:rsidR="000F45C9" w:rsidRPr="00443AF6" w:rsidRDefault="00691D64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  <w:iCs/>
                <w:lang w:val="en"/>
              </w:rPr>
              <w:t xml:space="preserve">           CITY AND DATE</w:t>
            </w:r>
          </w:p>
        </w:tc>
        <w:tc>
          <w:tcPr>
            <w:tcW w:w="4963" w:type="dxa"/>
            <w:hideMark/>
          </w:tcPr>
          <w:p w14:paraId="3CBF855A" w14:textId="77777777" w:rsidR="000F45C9" w:rsidRDefault="000F45C9">
            <w:pPr>
              <w:spacing w:after="60" w:line="276" w:lineRule="auto"/>
              <w:rPr>
                <w:rFonts w:asciiTheme="minorHAnsi" w:hAnsiTheme="minorHAnsi" w:cstheme="minorHAnsi"/>
                <w:i/>
                <w:iCs/>
                <w:lang w:val="en"/>
              </w:rPr>
            </w:pPr>
            <w:r>
              <w:rPr>
                <w:rFonts w:asciiTheme="minorHAnsi" w:hAnsiTheme="minorHAnsi" w:cstheme="minorHAnsi"/>
                <w:i/>
                <w:iCs/>
                <w:lang w:val="en"/>
              </w:rPr>
              <w:t xml:space="preserve">           LEGIBLE SIGNATURE OF THE CANDIDATE</w:t>
            </w:r>
          </w:p>
          <w:p w14:paraId="310F4D09" w14:textId="77777777" w:rsidR="0054755B" w:rsidRDefault="0054755B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  <w:p w14:paraId="67852786" w14:textId="1A6BB519" w:rsidR="0054755B" w:rsidRPr="00443AF6" w:rsidRDefault="0054755B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</w:tbl>
    <w:tbl>
      <w:tblPr>
        <w:tblStyle w:val="Tabela-Siatka"/>
        <w:tblW w:w="9214" w:type="dxa"/>
        <w:tblInd w:w="279" w:type="dxa"/>
        <w:tblLook w:val="04A0" w:firstRow="1" w:lastRow="0" w:firstColumn="1" w:lastColumn="0" w:noHBand="0" w:noVBand="1"/>
      </w:tblPr>
      <w:tblGrid>
        <w:gridCol w:w="9214"/>
      </w:tblGrid>
      <w:tr w:rsidR="0054755B" w:rsidRPr="00205E85" w14:paraId="69046FC6" w14:textId="77777777" w:rsidTr="00574830">
        <w:trPr>
          <w:trHeight w:val="532"/>
        </w:trPr>
        <w:tc>
          <w:tcPr>
            <w:tcW w:w="9214" w:type="dxa"/>
            <w:shd w:val="clear" w:color="auto" w:fill="D9D9D9" w:themeFill="background1" w:themeFillShade="D9"/>
          </w:tcPr>
          <w:p w14:paraId="119A56E6" w14:textId="7AE40400" w:rsidR="0054755B" w:rsidRPr="007D0958" w:rsidRDefault="0054755B" w:rsidP="00574830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 hereby state:</w:t>
            </w:r>
          </w:p>
        </w:tc>
      </w:tr>
      <w:tr w:rsidR="0054755B" w:rsidRPr="00205E85" w14:paraId="390E37CD" w14:textId="77777777" w:rsidTr="00574830">
        <w:trPr>
          <w:trHeight w:val="1792"/>
        </w:trPr>
        <w:tc>
          <w:tcPr>
            <w:tcW w:w="9214" w:type="dxa"/>
          </w:tcPr>
          <w:p w14:paraId="6A40DDF0" w14:textId="150D4F10" w:rsidR="0054755B" w:rsidRDefault="0054755B" w:rsidP="00574830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7D0958">
              <w:rPr>
                <w:rFonts w:asciiTheme="minorHAnsi" w:hAnsiTheme="minorHAnsi" w:cstheme="minorHAnsi"/>
                <w:bCs/>
                <w:sz w:val="32"/>
                <w:szCs w:val="32"/>
              </w:rPr>
              <w:t>□</w:t>
            </w:r>
            <w:r>
              <w:rPr>
                <w:rFonts w:asciiTheme="minorHAnsi" w:hAnsiTheme="minorHAnsi" w:cstheme="minorHAnsi"/>
                <w:bCs/>
              </w:rPr>
              <w:t xml:space="preserve"> relevance</w:t>
            </w:r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  <w:r>
              <w:rPr>
                <w:rFonts w:asciiTheme="minorHAnsi" w:hAnsiTheme="minorHAnsi" w:cstheme="minorHAnsi"/>
                <w:bCs/>
              </w:rPr>
              <w:t xml:space="preserve">                  </w:t>
            </w:r>
            <w:r w:rsidRPr="007D0958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□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o relevance</w:t>
            </w:r>
          </w:p>
          <w:p w14:paraId="6FBDBB01" w14:textId="55662879" w:rsidR="0054755B" w:rsidRPr="0054755B" w:rsidRDefault="0054755B" w:rsidP="00574830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of the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requested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form of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support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for the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completion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of the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Student’s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course</w:t>
            </w:r>
            <w:proofErr w:type="spellEnd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54755B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study</w:t>
            </w:r>
            <w:proofErr w:type="spellEnd"/>
          </w:p>
          <w:p w14:paraId="5CBBFD70" w14:textId="77777777" w:rsidR="0054755B" w:rsidRPr="00B81A80" w:rsidRDefault="0054755B" w:rsidP="00574830">
            <w:pPr>
              <w:autoSpaceDE w:val="0"/>
              <w:autoSpaceDN w:val="0"/>
              <w:adjustRightInd w:val="0"/>
              <w:spacing w:before="120" w:after="0" w:line="360" w:lineRule="auto"/>
              <w:ind w:left="714" w:hanging="357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81A80">
              <w:rPr>
                <w:rFonts w:asciiTheme="minorHAnsi" w:hAnsiTheme="minorHAnsi" w:cstheme="minorHAnsi"/>
                <w:color w:val="000000"/>
              </w:rPr>
              <w:t>………………………………………………………</w:t>
            </w:r>
          </w:p>
          <w:p w14:paraId="32F69711" w14:textId="572D94D9" w:rsidR="0054755B" w:rsidRPr="00205E85" w:rsidRDefault="0054755B" w:rsidP="00574830">
            <w:pPr>
              <w:pStyle w:val="Standard"/>
              <w:autoSpaceDE w:val="0"/>
              <w:spacing w:after="120" w:line="360" w:lineRule="auto"/>
              <w:jc w:val="center"/>
              <w:rPr>
                <w:rFonts w:ascii="Cali4" w:hAnsi="Cali4" w:cstheme="minorHAnsi"/>
                <w:b/>
                <w:bCs/>
                <w:color w:val="auto"/>
                <w:sz w:val="22"/>
                <w:szCs w:val="22"/>
                <w:lang w:val="pl-PL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  <w:lang w:val="pl-PL"/>
              </w:rPr>
              <w:t>DATE AND DEAN’S SIGNATURE</w:t>
            </w:r>
          </w:p>
        </w:tc>
      </w:tr>
    </w:tbl>
    <w:p w14:paraId="3742A8B4" w14:textId="77777777" w:rsidR="00E356D8" w:rsidRPr="00443AF6" w:rsidRDefault="00E356D8" w:rsidP="0041465A">
      <w:pPr>
        <w:autoSpaceDE w:val="0"/>
        <w:autoSpaceDN w:val="0"/>
        <w:adjustRightInd w:val="0"/>
        <w:spacing w:before="120" w:after="120" w:line="360" w:lineRule="auto"/>
        <w:rPr>
          <w:rFonts w:asciiTheme="minorHAnsi" w:hAnsiTheme="minorHAnsi" w:cstheme="minorHAnsi"/>
          <w:i/>
          <w:iCs/>
        </w:rPr>
      </w:pPr>
    </w:p>
    <w:tbl>
      <w:tblPr>
        <w:tblW w:w="921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2410"/>
      </w:tblGrid>
      <w:tr w:rsidR="00A97EFB" w:rsidRPr="00F009C5" w14:paraId="739C48AA" w14:textId="77777777" w:rsidTr="00146D3E">
        <w:trPr>
          <w:trHeight w:val="482"/>
        </w:trPr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B2CAAD" w14:textId="77777777" w:rsidR="00A97EFB" w:rsidRPr="00F009C5" w:rsidRDefault="00A97EFB" w:rsidP="002E5502">
            <w:pPr>
              <w:spacing w:before="120" w:after="12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n"/>
              </w:rPr>
              <w:t xml:space="preserve">NUMBER OF POINTS AWARDED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163281" w14:textId="77777777" w:rsidR="00A97EFB" w:rsidRPr="00F009C5" w:rsidRDefault="00A97EFB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  <w:tr w:rsidR="00A97EFB" w:rsidRPr="00F009C5" w14:paraId="671F96D4" w14:textId="77777777" w:rsidTr="00146D3E">
        <w:trPr>
          <w:trHeight w:val="482"/>
        </w:trPr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6791C8" w14:textId="493FE353" w:rsidR="00A97EFB" w:rsidRDefault="00A97EFB"/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015"/>
            </w:tblGrid>
            <w:tr w:rsidR="00A97EFB" w:rsidRPr="00443AF6" w14:paraId="490F37B2" w14:textId="77777777" w:rsidTr="00A97EFB">
              <w:trPr>
                <w:trHeight w:val="269"/>
                <w:jc w:val="center"/>
              </w:trPr>
              <w:tc>
                <w:tcPr>
                  <w:tcW w:w="5015" w:type="dxa"/>
                </w:tcPr>
                <w:p w14:paraId="7BDA9399" w14:textId="149E944C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………………………………</w:t>
                  </w:r>
                </w:p>
                <w:p w14:paraId="70D474A1" w14:textId="43D26CED" w:rsidR="00A97EFB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REPRESENTATIVE OF THE RECRUITMENT COMMITTEE</w:t>
                  </w:r>
                </w:p>
                <w:p w14:paraId="329CB42D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218B4225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lang w:val="en"/>
                    </w:rPr>
                    <w:t>………………………………………</w:t>
                  </w:r>
                </w:p>
                <w:p w14:paraId="76755071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i/>
                      <w:iCs/>
                      <w:lang w:val="en"/>
                    </w:rPr>
                    <w:t>CITY AND DATE</w:t>
                  </w:r>
                </w:p>
              </w:tc>
            </w:tr>
          </w:tbl>
          <w:p w14:paraId="532254E4" w14:textId="77777777" w:rsidR="00A97EFB" w:rsidRPr="00F009C5" w:rsidRDefault="00A97EFB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</w:tbl>
    <w:p w14:paraId="2707E4AB" w14:textId="5413C5CD" w:rsidR="000621D6" w:rsidRPr="00443AF6" w:rsidRDefault="000621D6" w:rsidP="005A373A">
      <w:pPr>
        <w:spacing w:after="0"/>
        <w:jc w:val="right"/>
        <w:rPr>
          <w:rFonts w:asciiTheme="minorHAnsi" w:hAnsiTheme="minorHAnsi" w:cstheme="minorHAnsi"/>
          <w:i/>
          <w:highlight w:val="yellow"/>
        </w:rPr>
      </w:pPr>
    </w:p>
    <w:sectPr w:rsidR="000621D6" w:rsidRPr="00443AF6" w:rsidSect="007131FE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985" w:right="1700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65842" w14:textId="77777777" w:rsidR="00755E16" w:rsidRDefault="00755E16" w:rsidP="005D63CD">
      <w:pPr>
        <w:spacing w:after="0" w:line="240" w:lineRule="auto"/>
      </w:pPr>
      <w:r>
        <w:separator/>
      </w:r>
    </w:p>
  </w:endnote>
  <w:endnote w:type="continuationSeparator" w:id="0">
    <w:p w14:paraId="13BAD727" w14:textId="77777777" w:rsidR="00755E16" w:rsidRDefault="00755E1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4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2C9D8C50" w:rsidR="000C5ABC" w:rsidRPr="005B6C31" w:rsidRDefault="007E7CB0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  <w:color w:val="002D59"/>
        <w:sz w:val="16"/>
        <w:szCs w:val="16"/>
        <w:vertAlign w:val="subscript"/>
        <w:lang w:eastAsia="pl-PL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331C91DC" wp14:editId="740A4C8F">
              <wp:simplePos x="0" y="0"/>
              <wp:positionH relativeFrom="column">
                <wp:posOffset>3810</wp:posOffset>
              </wp:positionH>
              <wp:positionV relativeFrom="paragraph">
                <wp:posOffset>67310</wp:posOffset>
              </wp:positionV>
              <wp:extent cx="5996940" cy="7620"/>
              <wp:effectExtent l="0" t="0" r="22860" b="3048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6940" cy="762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>
          <w:pict>
            <v:line w14:anchorId="2485BCFA" id="Łącznik prosty 2" o:spid="_x0000_s1026" style="position:absolute;flip: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5.3pt" to="472.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" strokecolor="#4472c4 [3204]" strokeweight=".5pt">
              <v:stroke joinstyle="miter"/>
            </v:line>
          </w:pict>
        </mc:Fallback>
      </mc:AlternateContent>
    </w:r>
  </w:p>
  <w:p w14:paraId="0EBBC879" w14:textId="49A40289" w:rsidR="00FD2C72" w:rsidRPr="00204948" w:rsidRDefault="00FD2C72" w:rsidP="00FD2C72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>
      <w:rPr>
        <w:rFonts w:ascii="PT Sans" w:hAnsi="PT Sans"/>
        <w:b/>
        <w:bCs/>
        <w:color w:val="002D59"/>
        <w:sz w:val="16"/>
        <w:szCs w:val="16"/>
        <w:lang w:val="en"/>
      </w:rPr>
      <w:t>University of Silesia in Katowice</w:t>
    </w:r>
  </w:p>
  <w:p w14:paraId="20D32690" w14:textId="6D6526CF" w:rsidR="00FD2C72" w:rsidRDefault="00FC61C0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  <w:lang w:val="en"/>
      </w:rPr>
      <w:t>International Cooperation Development Department</w:t>
    </w:r>
  </w:p>
  <w:p w14:paraId="742C66D2" w14:textId="1DE622D6" w:rsidR="00FD2C72" w:rsidRPr="00E40D7E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  <w:lang w:val="en"/>
      </w:rPr>
      <w:t xml:space="preserve">ul. </w:t>
    </w:r>
    <w:proofErr w:type="spellStart"/>
    <w:r>
      <w:rPr>
        <w:rFonts w:ascii="PT Sans" w:eastAsia="Calibri" w:hAnsi="PT Sans"/>
        <w:color w:val="002D59"/>
        <w:sz w:val="16"/>
        <w:szCs w:val="16"/>
        <w:lang w:val="en"/>
      </w:rPr>
      <w:t>Bankowa</w:t>
    </w:r>
    <w:proofErr w:type="spellEnd"/>
    <w:r>
      <w:rPr>
        <w:rFonts w:ascii="PT Sans" w:eastAsia="Calibri" w:hAnsi="PT Sans"/>
        <w:color w:val="002D59"/>
        <w:sz w:val="16"/>
        <w:szCs w:val="16"/>
        <w:lang w:val="en"/>
      </w:rPr>
      <w:t xml:space="preserve"> 12, 40-007 Katowice</w:t>
    </w:r>
  </w:p>
  <w:p w14:paraId="2B56A958" w14:textId="77777777" w:rsidR="007E7CB0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  <w:lang w:val="en"/>
      </w:rPr>
      <w:t>Tel.: 32 359 23 93</w:t>
    </w:r>
  </w:p>
  <w:p w14:paraId="7CBB4F24" w14:textId="36AB5E40" w:rsidR="00FD2C72" w:rsidRPr="00597656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8"/>
        <w:szCs w:val="18"/>
        <w:lang w:val="en"/>
      </w:rPr>
      <w:t>www.</w:t>
    </w:r>
    <w:r>
      <w:rPr>
        <w:rFonts w:ascii="PT Sans" w:hAnsi="PT Sans"/>
        <w:b/>
        <w:bCs/>
        <w:color w:val="002D59"/>
        <w:sz w:val="18"/>
        <w:szCs w:val="18"/>
        <w:lang w:val="en"/>
      </w:rPr>
      <w:t>us.</w:t>
    </w:r>
    <w:r>
      <w:rPr>
        <w:rFonts w:ascii="PT Sans" w:hAnsi="PT Sans"/>
        <w:color w:val="002D59"/>
        <w:sz w:val="18"/>
        <w:szCs w:val="18"/>
        <w:lang w:val="en"/>
      </w:rPr>
      <w:t>edu.pl</w:t>
    </w:r>
  </w:p>
  <w:p w14:paraId="7441419F" w14:textId="187E84F1" w:rsidR="005A269D" w:rsidRPr="00597656" w:rsidRDefault="00FD2C72" w:rsidP="00FD2C72">
    <w:pPr>
      <w:pStyle w:val="Stopka"/>
      <w:tabs>
        <w:tab w:val="clear" w:pos="4536"/>
        <w:tab w:val="clear" w:pos="9072"/>
        <w:tab w:val="left" w:pos="1908"/>
      </w:tabs>
      <w:rPr>
        <w:sz w:val="24"/>
        <w:szCs w:val="24"/>
        <w:vertAlign w:val="subscript"/>
      </w:rPr>
    </w:pPr>
    <w:r>
      <w:rPr>
        <w:vertAlign w:val="subscript"/>
        <w:lang w:val="e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5E53D" w14:textId="77777777" w:rsidR="00755E16" w:rsidRDefault="00755E16" w:rsidP="005D63CD">
      <w:pPr>
        <w:spacing w:after="0" w:line="240" w:lineRule="auto"/>
      </w:pPr>
      <w:r>
        <w:separator/>
      </w:r>
    </w:p>
  </w:footnote>
  <w:footnote w:type="continuationSeparator" w:id="0">
    <w:p w14:paraId="25D397F1" w14:textId="77777777" w:rsidR="00755E16" w:rsidRDefault="00755E16" w:rsidP="005D63CD">
      <w:pPr>
        <w:spacing w:after="0" w:line="240" w:lineRule="auto"/>
      </w:pPr>
      <w:r>
        <w:continuationSeparator/>
      </w:r>
    </w:p>
  </w:footnote>
  <w:footnote w:id="1">
    <w:p w14:paraId="16019846" w14:textId="13E35A84" w:rsidR="002E0BCA" w:rsidRDefault="002E0BCA">
      <w:pPr>
        <w:pStyle w:val="Tekstprzypisudolnego"/>
      </w:pPr>
      <w:r>
        <w:rPr>
          <w:rStyle w:val="Odwoanieprzypisudolnego"/>
          <w:lang w:val="en"/>
        </w:rPr>
        <w:footnoteRef/>
      </w:r>
      <w:r>
        <w:rPr>
          <w:rFonts w:asciiTheme="minorHAnsi" w:hAnsiTheme="minorHAnsi"/>
          <w:sz w:val="18"/>
          <w:szCs w:val="18"/>
          <w:lang w:val="en"/>
        </w:rPr>
        <w:t xml:space="preserve"> Mark the appropriate box [X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0D8B1B5D" w:rsidR="005B6C31" w:rsidRDefault="00B75E2F">
    <w:pPr>
      <w:pStyle w:val="Nagwek"/>
    </w:pPr>
    <w:r>
      <w:rPr>
        <w:noProof/>
        <w:lang w:val="en"/>
      </w:rPr>
      <w:pict w14:anchorId="2CA571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4" o:spid="_x0000_s1029" type="#_x0000_t75" alt="" style="position:absolute;margin-left:0;margin-top:0;width:471.35pt;height:666.5pt;z-index:-2516403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  <w:lang w:val="en"/>
      </w:rPr>
      <w:pict w14:anchorId="6F3002A7">
        <v:shape id="WordPictureWatermark325750288" o:spid="_x0000_s1028" type="#_x0000_t75" alt="" style="position:absolute;margin-left:0;margin-top:0;width:235.75pt;height:333.25pt;z-index:-2516464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0514B" w14:textId="77777777" w:rsidR="0054755B" w:rsidRPr="00AF1808" w:rsidRDefault="0054755B" w:rsidP="0054755B">
    <w:pPr>
      <w:pStyle w:val="Nagwek"/>
      <w:rPr>
        <w:rFonts w:ascii="PT Sans" w:hAnsi="PT Sans"/>
        <w:color w:val="808080" w:themeColor="background1" w:themeShade="80"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85376" behindDoc="1" locked="0" layoutInCell="1" allowOverlap="1" wp14:anchorId="2ACB8CB4" wp14:editId="5DE1A2CA">
          <wp:simplePos x="0" y="0"/>
          <wp:positionH relativeFrom="margin">
            <wp:align>center</wp:align>
          </wp:positionH>
          <wp:positionV relativeFrom="paragraph">
            <wp:posOffset>-361315</wp:posOffset>
          </wp:positionV>
          <wp:extent cx="7000875" cy="744220"/>
          <wp:effectExtent l="0" t="0" r="9525" b="0"/>
          <wp:wrapTight wrapText="bothSides">
            <wp:wrapPolygon edited="0">
              <wp:start x="0" y="0"/>
              <wp:lineTo x="0" y="21010"/>
              <wp:lineTo x="21571" y="21010"/>
              <wp:lineTo x="21571" y="0"/>
              <wp:lineTo x="0" y="0"/>
            </wp:wrapPolygon>
          </wp:wrapTight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0875" cy="74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A33FB">
      <w:rPr>
        <w:rFonts w:ascii="PT Sans" w:hAnsi="PT Sans"/>
        <w:sz w:val="16"/>
        <w:szCs w:val="16"/>
      </w:rPr>
      <w:t xml:space="preserve">WUE Project – </w:t>
    </w:r>
    <w:proofErr w:type="spellStart"/>
    <w:r w:rsidRPr="00AA33FB">
      <w:rPr>
        <w:rFonts w:ascii="PT Sans" w:hAnsi="PT Sans"/>
        <w:sz w:val="16"/>
        <w:szCs w:val="16"/>
      </w:rPr>
      <w:t>Support</w:t>
    </w:r>
    <w:proofErr w:type="spellEnd"/>
    <w:r w:rsidRPr="00AA33FB">
      <w:rPr>
        <w:rFonts w:ascii="PT Sans" w:hAnsi="PT Sans"/>
        <w:sz w:val="16"/>
        <w:szCs w:val="16"/>
      </w:rPr>
      <w:t xml:space="preserve"> for </w:t>
    </w:r>
    <w:proofErr w:type="spellStart"/>
    <w:r w:rsidRPr="00AA33FB">
      <w:rPr>
        <w:rFonts w:ascii="PT Sans" w:hAnsi="PT Sans"/>
        <w:sz w:val="16"/>
        <w:szCs w:val="16"/>
      </w:rPr>
      <w:t>European</w:t>
    </w:r>
    <w:proofErr w:type="spellEnd"/>
    <w:r w:rsidRPr="00AA33FB">
      <w:rPr>
        <w:rFonts w:ascii="PT Sans" w:hAnsi="PT Sans"/>
        <w:sz w:val="16"/>
        <w:szCs w:val="16"/>
      </w:rPr>
      <w:t xml:space="preserve"> </w:t>
    </w:r>
    <w:proofErr w:type="spellStart"/>
    <w:r w:rsidRPr="00AA33FB">
      <w:rPr>
        <w:rFonts w:ascii="PT Sans" w:hAnsi="PT Sans"/>
        <w:sz w:val="16"/>
        <w:szCs w:val="16"/>
      </w:rPr>
      <w:t>Universities</w:t>
    </w:r>
    <w:proofErr w:type="spellEnd"/>
    <w:r w:rsidRPr="00AA33FB">
      <w:rPr>
        <w:rFonts w:ascii="PT Sans" w:hAnsi="PT Sans"/>
        <w:sz w:val="16"/>
        <w:szCs w:val="16"/>
      </w:rPr>
      <w:t>, co-</w:t>
    </w:r>
    <w:proofErr w:type="spellStart"/>
    <w:r w:rsidRPr="00AA33FB">
      <w:rPr>
        <w:rFonts w:ascii="PT Sans" w:hAnsi="PT Sans"/>
        <w:sz w:val="16"/>
        <w:szCs w:val="16"/>
      </w:rPr>
      <w:t>financed</w:t>
    </w:r>
    <w:proofErr w:type="spellEnd"/>
    <w:r w:rsidRPr="00AA33FB">
      <w:rPr>
        <w:rFonts w:ascii="PT Sans" w:hAnsi="PT Sans"/>
        <w:sz w:val="16"/>
        <w:szCs w:val="16"/>
      </w:rPr>
      <w:t xml:space="preserve"> by the </w:t>
    </w:r>
    <w:proofErr w:type="spellStart"/>
    <w:r w:rsidRPr="00AA33FB">
      <w:rPr>
        <w:rFonts w:ascii="PT Sans" w:hAnsi="PT Sans"/>
        <w:sz w:val="16"/>
        <w:szCs w:val="16"/>
      </w:rPr>
      <w:t>European</w:t>
    </w:r>
    <w:proofErr w:type="spellEnd"/>
    <w:r w:rsidRPr="00AA33FB">
      <w:rPr>
        <w:rFonts w:ascii="PT Sans" w:hAnsi="PT Sans"/>
        <w:sz w:val="16"/>
        <w:szCs w:val="16"/>
      </w:rPr>
      <w:t xml:space="preserve"> Union – </w:t>
    </w:r>
    <w:proofErr w:type="spellStart"/>
    <w:r w:rsidRPr="00AA33FB">
      <w:rPr>
        <w:rFonts w:ascii="PT Sans" w:hAnsi="PT Sans"/>
        <w:sz w:val="16"/>
        <w:szCs w:val="16"/>
      </w:rPr>
      <w:t>European</w:t>
    </w:r>
    <w:proofErr w:type="spellEnd"/>
    <w:r w:rsidRPr="00AA33FB">
      <w:rPr>
        <w:rFonts w:ascii="PT Sans" w:hAnsi="PT Sans"/>
        <w:sz w:val="16"/>
        <w:szCs w:val="16"/>
      </w:rPr>
      <w:t xml:space="preserve"> </w:t>
    </w:r>
    <w:proofErr w:type="spellStart"/>
    <w:r w:rsidRPr="00AA33FB">
      <w:rPr>
        <w:rFonts w:ascii="PT Sans" w:hAnsi="PT Sans"/>
        <w:sz w:val="16"/>
        <w:szCs w:val="16"/>
      </w:rPr>
      <w:t>Funds</w:t>
    </w:r>
    <w:proofErr w:type="spellEnd"/>
    <w:r w:rsidRPr="00AA33FB">
      <w:rPr>
        <w:rFonts w:ascii="PT Sans" w:hAnsi="PT Sans"/>
        <w:sz w:val="16"/>
        <w:szCs w:val="16"/>
      </w:rPr>
      <w:t xml:space="preserve"> for </w:t>
    </w:r>
    <w:proofErr w:type="spellStart"/>
    <w:r w:rsidRPr="00AA33FB">
      <w:rPr>
        <w:rFonts w:ascii="PT Sans" w:hAnsi="PT Sans"/>
        <w:sz w:val="16"/>
        <w:szCs w:val="16"/>
      </w:rPr>
      <w:t>Social</w:t>
    </w:r>
    <w:proofErr w:type="spellEnd"/>
    <w:r w:rsidRPr="00AA33FB">
      <w:rPr>
        <w:rFonts w:ascii="PT Sans" w:hAnsi="PT Sans"/>
        <w:sz w:val="16"/>
        <w:szCs w:val="16"/>
      </w:rPr>
      <w:t xml:space="preserve"> Development 2021–2027, </w:t>
    </w:r>
    <w:proofErr w:type="spellStart"/>
    <w:r w:rsidRPr="00AA33FB">
      <w:rPr>
        <w:rFonts w:ascii="PT Sans" w:hAnsi="PT Sans"/>
        <w:sz w:val="16"/>
        <w:szCs w:val="16"/>
      </w:rPr>
      <w:t>project</w:t>
    </w:r>
    <w:proofErr w:type="spellEnd"/>
    <w:r w:rsidRPr="00AA33FB">
      <w:rPr>
        <w:rFonts w:ascii="PT Sans" w:hAnsi="PT Sans"/>
        <w:sz w:val="16"/>
        <w:szCs w:val="16"/>
      </w:rPr>
      <w:t xml:space="preserve"> </w:t>
    </w:r>
    <w:proofErr w:type="spellStart"/>
    <w:r w:rsidRPr="00AA33FB">
      <w:rPr>
        <w:rFonts w:ascii="PT Sans" w:hAnsi="PT Sans"/>
        <w:sz w:val="16"/>
        <w:szCs w:val="16"/>
      </w:rPr>
      <w:t>number</w:t>
    </w:r>
    <w:proofErr w:type="spellEnd"/>
    <w:r w:rsidRPr="00AA33FB">
      <w:rPr>
        <w:rFonts w:ascii="PT Sans" w:hAnsi="PT Sans"/>
        <w:sz w:val="16"/>
        <w:szCs w:val="16"/>
      </w:rPr>
      <w:t>: BPI/WUE/2024/1/00021/DEC/1</w:t>
    </w:r>
  </w:p>
  <w:p w14:paraId="60D9A944" w14:textId="6F02DA98" w:rsidR="005D63CD" w:rsidRDefault="005D63CD" w:rsidP="00DC1639">
    <w:pPr>
      <w:pStyle w:val="Nagwek"/>
      <w:tabs>
        <w:tab w:val="clear" w:pos="4536"/>
        <w:tab w:val="clear" w:pos="9072"/>
        <w:tab w:val="left" w:pos="1650"/>
      </w:tabs>
      <w:jc w:val="center"/>
    </w:pPr>
  </w:p>
  <w:p w14:paraId="193F7C48" w14:textId="5736BFEF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38FA32F" w14:textId="1B766914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71FE5867" w:rsidR="005B6C31" w:rsidRDefault="00B75E2F">
    <w:pPr>
      <w:pStyle w:val="Nagwek"/>
    </w:pPr>
    <w:r>
      <w:rPr>
        <w:noProof/>
        <w:lang w:val="en"/>
      </w:rPr>
      <w:pict w14:anchorId="459256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3" o:spid="_x0000_s1026" type="#_x0000_t75" alt="" style="position:absolute;margin-left:0;margin-top:0;width:471.35pt;height:666.5pt;z-index:-2516433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  <w:lang w:val="en"/>
      </w:rPr>
      <w:pict w14:anchorId="1FAB22FA">
        <v:shape id="WordPictureWatermark325750287" o:spid="_x0000_s1025" type="#_x0000_t75" alt="" style="position:absolute;margin-left:0;margin-top:0;width:235.75pt;height:333.25pt;z-index:-2516495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71D37"/>
    <w:multiLevelType w:val="hybridMultilevel"/>
    <w:tmpl w:val="FF7A9C98"/>
    <w:lvl w:ilvl="0" w:tplc="3334D2BA">
      <w:start w:val="1"/>
      <w:numFmt w:val="bullet"/>
      <w:lvlText w:val=""/>
      <w:lvlJc w:val="left"/>
      <w:pPr>
        <w:ind w:left="-351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180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</w:abstractNum>
  <w:abstractNum w:abstractNumId="1" w15:restartNumberingAfterBreak="0">
    <w:nsid w:val="09A39B1E"/>
    <w:multiLevelType w:val="hybridMultilevel"/>
    <w:tmpl w:val="96DE447E"/>
    <w:lvl w:ilvl="0" w:tplc="FF9CBA38">
      <w:start w:val="1"/>
      <w:numFmt w:val="decimal"/>
      <w:lvlText w:val="%1."/>
      <w:lvlJc w:val="left"/>
      <w:pPr>
        <w:ind w:left="720" w:hanging="360"/>
      </w:pPr>
    </w:lvl>
    <w:lvl w:ilvl="1" w:tplc="A3EAE4A4">
      <w:start w:val="1"/>
      <w:numFmt w:val="lowerLetter"/>
      <w:lvlText w:val="%2."/>
      <w:lvlJc w:val="left"/>
      <w:pPr>
        <w:ind w:left="1440" w:hanging="360"/>
      </w:pPr>
    </w:lvl>
    <w:lvl w:ilvl="2" w:tplc="080061E2">
      <w:start w:val="1"/>
      <w:numFmt w:val="lowerRoman"/>
      <w:lvlText w:val="%3."/>
      <w:lvlJc w:val="right"/>
      <w:pPr>
        <w:ind w:left="2160" w:hanging="180"/>
      </w:pPr>
    </w:lvl>
    <w:lvl w:ilvl="3" w:tplc="8C201B40">
      <w:start w:val="1"/>
      <w:numFmt w:val="decimal"/>
      <w:lvlText w:val="%4."/>
      <w:lvlJc w:val="left"/>
      <w:pPr>
        <w:ind w:left="2880" w:hanging="360"/>
      </w:pPr>
    </w:lvl>
    <w:lvl w:ilvl="4" w:tplc="CDFE21CC">
      <w:start w:val="1"/>
      <w:numFmt w:val="lowerLetter"/>
      <w:lvlText w:val="%5."/>
      <w:lvlJc w:val="left"/>
      <w:pPr>
        <w:ind w:left="3600" w:hanging="360"/>
      </w:pPr>
    </w:lvl>
    <w:lvl w:ilvl="5" w:tplc="15BADA28">
      <w:start w:val="1"/>
      <w:numFmt w:val="lowerRoman"/>
      <w:lvlText w:val="%6."/>
      <w:lvlJc w:val="right"/>
      <w:pPr>
        <w:ind w:left="4320" w:hanging="180"/>
      </w:pPr>
    </w:lvl>
    <w:lvl w:ilvl="6" w:tplc="B9A0A0B0">
      <w:start w:val="1"/>
      <w:numFmt w:val="decimal"/>
      <w:lvlText w:val="%7."/>
      <w:lvlJc w:val="left"/>
      <w:pPr>
        <w:ind w:left="5040" w:hanging="360"/>
      </w:pPr>
    </w:lvl>
    <w:lvl w:ilvl="7" w:tplc="0E76009A">
      <w:start w:val="1"/>
      <w:numFmt w:val="lowerLetter"/>
      <w:lvlText w:val="%8."/>
      <w:lvlJc w:val="left"/>
      <w:pPr>
        <w:ind w:left="5760" w:hanging="360"/>
      </w:pPr>
    </w:lvl>
    <w:lvl w:ilvl="8" w:tplc="60C494B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D204C"/>
    <w:multiLevelType w:val="hybridMultilevel"/>
    <w:tmpl w:val="696AA842"/>
    <w:lvl w:ilvl="0" w:tplc="5F9443E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D0659"/>
    <w:multiLevelType w:val="hybridMultilevel"/>
    <w:tmpl w:val="7C0A32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81399"/>
    <w:multiLevelType w:val="hybridMultilevel"/>
    <w:tmpl w:val="8F0C49C0"/>
    <w:lvl w:ilvl="0" w:tplc="A81E3246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A858E4F6">
      <w:start w:val="1"/>
      <w:numFmt w:val="lowerLetter"/>
      <w:lvlText w:val="%2."/>
      <w:lvlJc w:val="left"/>
      <w:pPr>
        <w:ind w:left="1800" w:hanging="360"/>
      </w:pPr>
    </w:lvl>
    <w:lvl w:ilvl="2" w:tplc="431AA7D6">
      <w:start w:val="1"/>
      <w:numFmt w:val="lowerRoman"/>
      <w:lvlText w:val="%3."/>
      <w:lvlJc w:val="right"/>
      <w:pPr>
        <w:ind w:left="2520" w:hanging="180"/>
      </w:pPr>
    </w:lvl>
    <w:lvl w:ilvl="3" w:tplc="29B8C9E4">
      <w:start w:val="1"/>
      <w:numFmt w:val="decimal"/>
      <w:lvlText w:val="%4."/>
      <w:lvlJc w:val="left"/>
      <w:pPr>
        <w:ind w:left="3240" w:hanging="360"/>
      </w:pPr>
    </w:lvl>
    <w:lvl w:ilvl="4" w:tplc="C35E8CC8">
      <w:start w:val="1"/>
      <w:numFmt w:val="lowerLetter"/>
      <w:lvlText w:val="%5."/>
      <w:lvlJc w:val="left"/>
      <w:pPr>
        <w:ind w:left="3960" w:hanging="360"/>
      </w:pPr>
    </w:lvl>
    <w:lvl w:ilvl="5" w:tplc="4136426A">
      <w:start w:val="1"/>
      <w:numFmt w:val="lowerRoman"/>
      <w:lvlText w:val="%6."/>
      <w:lvlJc w:val="right"/>
      <w:pPr>
        <w:ind w:left="4680" w:hanging="180"/>
      </w:pPr>
    </w:lvl>
    <w:lvl w:ilvl="6" w:tplc="3EEE922A">
      <w:start w:val="1"/>
      <w:numFmt w:val="decimal"/>
      <w:lvlText w:val="%7."/>
      <w:lvlJc w:val="left"/>
      <w:pPr>
        <w:ind w:left="5400" w:hanging="360"/>
      </w:pPr>
    </w:lvl>
    <w:lvl w:ilvl="7" w:tplc="D3200636">
      <w:start w:val="1"/>
      <w:numFmt w:val="lowerLetter"/>
      <w:lvlText w:val="%8."/>
      <w:lvlJc w:val="left"/>
      <w:pPr>
        <w:ind w:left="6120" w:hanging="360"/>
      </w:pPr>
    </w:lvl>
    <w:lvl w:ilvl="8" w:tplc="869A39DE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F0577D"/>
    <w:multiLevelType w:val="hybridMultilevel"/>
    <w:tmpl w:val="78C0CA6A"/>
    <w:lvl w:ilvl="0" w:tplc="C6DEB8C2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51B54"/>
    <w:multiLevelType w:val="multilevel"/>
    <w:tmpl w:val="264A4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056B12"/>
    <w:multiLevelType w:val="hybridMultilevel"/>
    <w:tmpl w:val="8D3A757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C2734"/>
    <w:multiLevelType w:val="hybridMultilevel"/>
    <w:tmpl w:val="F18C3B96"/>
    <w:lvl w:ilvl="0" w:tplc="22D823A6">
      <w:numFmt w:val="bullet"/>
      <w:lvlText w:val="•"/>
      <w:lvlJc w:val="left"/>
      <w:pPr>
        <w:ind w:left="1068" w:hanging="708"/>
      </w:pPr>
      <w:rPr>
        <w:rFonts w:ascii="PT Sans" w:eastAsia="Palatino Linotype" w:hAnsi="PT San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B0D64"/>
    <w:multiLevelType w:val="hybridMultilevel"/>
    <w:tmpl w:val="FDA2CA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F696D"/>
    <w:multiLevelType w:val="hybridMultilevel"/>
    <w:tmpl w:val="813A19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DB046E"/>
    <w:multiLevelType w:val="hybridMultilevel"/>
    <w:tmpl w:val="47D2C2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BD162B"/>
    <w:multiLevelType w:val="hybridMultilevel"/>
    <w:tmpl w:val="7D48BD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D30A2"/>
    <w:multiLevelType w:val="multilevel"/>
    <w:tmpl w:val="02D28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A06965"/>
    <w:multiLevelType w:val="hybridMultilevel"/>
    <w:tmpl w:val="181C293A"/>
    <w:lvl w:ilvl="0" w:tplc="7FEE4DD4">
      <w:start w:val="1"/>
      <w:numFmt w:val="decimal"/>
      <w:lvlText w:val="%1."/>
      <w:lvlJc w:val="left"/>
      <w:pPr>
        <w:ind w:left="720" w:hanging="360"/>
      </w:pPr>
      <w:rPr>
        <w:rFonts w:ascii="Aptos" w:hAnsi="Aptos" w:cs="Aptos"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53610"/>
    <w:multiLevelType w:val="hybridMultilevel"/>
    <w:tmpl w:val="7C2E7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C6417A"/>
    <w:multiLevelType w:val="multilevel"/>
    <w:tmpl w:val="5EBCB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0AA7DF8"/>
    <w:multiLevelType w:val="hybridMultilevel"/>
    <w:tmpl w:val="C7882C3E"/>
    <w:lvl w:ilvl="0" w:tplc="3334D2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46486B"/>
    <w:multiLevelType w:val="multilevel"/>
    <w:tmpl w:val="FFCCF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1E559C"/>
    <w:multiLevelType w:val="hybridMultilevel"/>
    <w:tmpl w:val="075CD696"/>
    <w:lvl w:ilvl="0" w:tplc="D772D79E">
      <w:start w:val="1"/>
      <w:numFmt w:val="bullet"/>
      <w:lvlText w:val="□"/>
      <w:lvlJc w:val="left"/>
      <w:pPr>
        <w:ind w:left="720" w:hanging="360"/>
      </w:pPr>
      <w:rPr>
        <w:rFonts w:ascii="Calibri" w:hAnsi="Calibri" w:cs="Times New Roman" w:hint="default"/>
        <w:sz w:val="28"/>
        <w:szCs w:val="2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707378"/>
    <w:multiLevelType w:val="hybridMultilevel"/>
    <w:tmpl w:val="44248BDC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0"/>
  </w:num>
  <w:num w:numId="6">
    <w:abstractNumId w:val="21"/>
  </w:num>
  <w:num w:numId="7">
    <w:abstractNumId w:val="11"/>
  </w:num>
  <w:num w:numId="8">
    <w:abstractNumId w:val="6"/>
  </w:num>
  <w:num w:numId="9">
    <w:abstractNumId w:val="16"/>
  </w:num>
  <w:num w:numId="10">
    <w:abstractNumId w:val="8"/>
  </w:num>
  <w:num w:numId="11">
    <w:abstractNumId w:val="1"/>
  </w:num>
  <w:num w:numId="12">
    <w:abstractNumId w:val="4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20"/>
  </w:num>
  <w:num w:numId="19">
    <w:abstractNumId w:val="9"/>
  </w:num>
  <w:num w:numId="20">
    <w:abstractNumId w:val="7"/>
  </w:num>
  <w:num w:numId="21">
    <w:abstractNumId w:val="17"/>
  </w:num>
  <w:num w:numId="22">
    <w:abstractNumId w:val="13"/>
  </w:num>
  <w:num w:numId="23">
    <w:abstractNumId w:val="19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NzAyZjI3NGMtN2RlMS00MGExLWEzMDItNDBjMzE5NzUxN2YzIg0KfQ=="/>
    <w:docVar w:name="GVData0" w:val="(end)"/>
  </w:docVars>
  <w:rsids>
    <w:rsidRoot w:val="005D63CD"/>
    <w:rsid w:val="00020721"/>
    <w:rsid w:val="0003433B"/>
    <w:rsid w:val="000621D6"/>
    <w:rsid w:val="00062715"/>
    <w:rsid w:val="00071C11"/>
    <w:rsid w:val="000729DF"/>
    <w:rsid w:val="00077065"/>
    <w:rsid w:val="000B09D0"/>
    <w:rsid w:val="000C21B2"/>
    <w:rsid w:val="000C2BA4"/>
    <w:rsid w:val="000C5ABC"/>
    <w:rsid w:val="000D0E9D"/>
    <w:rsid w:val="000F45C9"/>
    <w:rsid w:val="00116F86"/>
    <w:rsid w:val="00146D3E"/>
    <w:rsid w:val="001520BC"/>
    <w:rsid w:val="0015522D"/>
    <w:rsid w:val="00186CA3"/>
    <w:rsid w:val="001902EC"/>
    <w:rsid w:val="001A24D7"/>
    <w:rsid w:val="001A6527"/>
    <w:rsid w:val="001B1AC0"/>
    <w:rsid w:val="001C22E5"/>
    <w:rsid w:val="001C2D42"/>
    <w:rsid w:val="00200A27"/>
    <w:rsid w:val="00204948"/>
    <w:rsid w:val="002441EA"/>
    <w:rsid w:val="00262856"/>
    <w:rsid w:val="002A1A79"/>
    <w:rsid w:val="002A50F6"/>
    <w:rsid w:val="002B3B39"/>
    <w:rsid w:val="002B75EB"/>
    <w:rsid w:val="002C5B7E"/>
    <w:rsid w:val="002D2F12"/>
    <w:rsid w:val="002D64F0"/>
    <w:rsid w:val="002E0BCA"/>
    <w:rsid w:val="002E1628"/>
    <w:rsid w:val="002F566C"/>
    <w:rsid w:val="00304C15"/>
    <w:rsid w:val="00304F10"/>
    <w:rsid w:val="00317A32"/>
    <w:rsid w:val="00321B53"/>
    <w:rsid w:val="00321BA2"/>
    <w:rsid w:val="00354EEE"/>
    <w:rsid w:val="00371A46"/>
    <w:rsid w:val="00372858"/>
    <w:rsid w:val="003843B1"/>
    <w:rsid w:val="00390736"/>
    <w:rsid w:val="003975CF"/>
    <w:rsid w:val="003D5D62"/>
    <w:rsid w:val="003E3BDD"/>
    <w:rsid w:val="0041465A"/>
    <w:rsid w:val="004219D5"/>
    <w:rsid w:val="00443AF6"/>
    <w:rsid w:val="00444ADD"/>
    <w:rsid w:val="00457F1D"/>
    <w:rsid w:val="00486797"/>
    <w:rsid w:val="00490F16"/>
    <w:rsid w:val="004A6848"/>
    <w:rsid w:val="004B0AA1"/>
    <w:rsid w:val="004C7FAC"/>
    <w:rsid w:val="004D7B1B"/>
    <w:rsid w:val="004E3C56"/>
    <w:rsid w:val="004E7ABD"/>
    <w:rsid w:val="00517250"/>
    <w:rsid w:val="00530CAA"/>
    <w:rsid w:val="00533042"/>
    <w:rsid w:val="0053663B"/>
    <w:rsid w:val="00543C81"/>
    <w:rsid w:val="0054755B"/>
    <w:rsid w:val="00553987"/>
    <w:rsid w:val="00557CB8"/>
    <w:rsid w:val="00570E5F"/>
    <w:rsid w:val="005921AA"/>
    <w:rsid w:val="00597656"/>
    <w:rsid w:val="00597FBC"/>
    <w:rsid w:val="005A269D"/>
    <w:rsid w:val="005A373A"/>
    <w:rsid w:val="005B34FE"/>
    <w:rsid w:val="005B6C31"/>
    <w:rsid w:val="005D63CD"/>
    <w:rsid w:val="005E356A"/>
    <w:rsid w:val="005E7B56"/>
    <w:rsid w:val="00647FBB"/>
    <w:rsid w:val="00654E87"/>
    <w:rsid w:val="0067631A"/>
    <w:rsid w:val="006763A8"/>
    <w:rsid w:val="00691D64"/>
    <w:rsid w:val="00694D0D"/>
    <w:rsid w:val="006B318B"/>
    <w:rsid w:val="006B7163"/>
    <w:rsid w:val="006D00BF"/>
    <w:rsid w:val="006D4BDD"/>
    <w:rsid w:val="006E2F75"/>
    <w:rsid w:val="006F054D"/>
    <w:rsid w:val="006F223D"/>
    <w:rsid w:val="006F3CF0"/>
    <w:rsid w:val="007131FE"/>
    <w:rsid w:val="0074525F"/>
    <w:rsid w:val="00747C84"/>
    <w:rsid w:val="00753946"/>
    <w:rsid w:val="00755E16"/>
    <w:rsid w:val="00765CD8"/>
    <w:rsid w:val="00783DFB"/>
    <w:rsid w:val="00796BEA"/>
    <w:rsid w:val="007A361D"/>
    <w:rsid w:val="007B1224"/>
    <w:rsid w:val="007E4CD3"/>
    <w:rsid w:val="007E7CB0"/>
    <w:rsid w:val="007F672B"/>
    <w:rsid w:val="00812BCD"/>
    <w:rsid w:val="00822224"/>
    <w:rsid w:val="008310A7"/>
    <w:rsid w:val="008330F2"/>
    <w:rsid w:val="00845B0F"/>
    <w:rsid w:val="00850EF4"/>
    <w:rsid w:val="00861A76"/>
    <w:rsid w:val="008821FF"/>
    <w:rsid w:val="00886073"/>
    <w:rsid w:val="00886890"/>
    <w:rsid w:val="008D60F2"/>
    <w:rsid w:val="009471E2"/>
    <w:rsid w:val="00957599"/>
    <w:rsid w:val="00990BD3"/>
    <w:rsid w:val="009959F0"/>
    <w:rsid w:val="009D3F4A"/>
    <w:rsid w:val="009D621E"/>
    <w:rsid w:val="00A0569E"/>
    <w:rsid w:val="00A15899"/>
    <w:rsid w:val="00A33FE0"/>
    <w:rsid w:val="00A342DA"/>
    <w:rsid w:val="00A65E97"/>
    <w:rsid w:val="00A96434"/>
    <w:rsid w:val="00A97EFB"/>
    <w:rsid w:val="00AA68B9"/>
    <w:rsid w:val="00AD1DEF"/>
    <w:rsid w:val="00AD6E43"/>
    <w:rsid w:val="00AE0FC0"/>
    <w:rsid w:val="00AF6E83"/>
    <w:rsid w:val="00B16EC9"/>
    <w:rsid w:val="00B21F6D"/>
    <w:rsid w:val="00B313B2"/>
    <w:rsid w:val="00B54D1F"/>
    <w:rsid w:val="00B618C0"/>
    <w:rsid w:val="00B63145"/>
    <w:rsid w:val="00B73B67"/>
    <w:rsid w:val="00B7487D"/>
    <w:rsid w:val="00B75E2F"/>
    <w:rsid w:val="00B809E7"/>
    <w:rsid w:val="00B81993"/>
    <w:rsid w:val="00B82A65"/>
    <w:rsid w:val="00B84F51"/>
    <w:rsid w:val="00B945EF"/>
    <w:rsid w:val="00BA721C"/>
    <w:rsid w:val="00BB6361"/>
    <w:rsid w:val="00BC04B3"/>
    <w:rsid w:val="00BC2D28"/>
    <w:rsid w:val="00BC3BB7"/>
    <w:rsid w:val="00BE4B4C"/>
    <w:rsid w:val="00C160B8"/>
    <w:rsid w:val="00C34F73"/>
    <w:rsid w:val="00C73647"/>
    <w:rsid w:val="00CA1B12"/>
    <w:rsid w:val="00CB3852"/>
    <w:rsid w:val="00CB4F48"/>
    <w:rsid w:val="00CC1140"/>
    <w:rsid w:val="00CC4DDA"/>
    <w:rsid w:val="00CF25D2"/>
    <w:rsid w:val="00CF2EB5"/>
    <w:rsid w:val="00D1593F"/>
    <w:rsid w:val="00D559D3"/>
    <w:rsid w:val="00D61394"/>
    <w:rsid w:val="00D65CB7"/>
    <w:rsid w:val="00D97CFE"/>
    <w:rsid w:val="00DC0AF7"/>
    <w:rsid w:val="00DC1639"/>
    <w:rsid w:val="00DC2B80"/>
    <w:rsid w:val="00DE7AD1"/>
    <w:rsid w:val="00E114EE"/>
    <w:rsid w:val="00E2031A"/>
    <w:rsid w:val="00E26278"/>
    <w:rsid w:val="00E356D8"/>
    <w:rsid w:val="00E40D7E"/>
    <w:rsid w:val="00E578A9"/>
    <w:rsid w:val="00E578F1"/>
    <w:rsid w:val="00E57DC0"/>
    <w:rsid w:val="00E62CDB"/>
    <w:rsid w:val="00E643F8"/>
    <w:rsid w:val="00E7441E"/>
    <w:rsid w:val="00E80F4C"/>
    <w:rsid w:val="00EA3288"/>
    <w:rsid w:val="00ED376C"/>
    <w:rsid w:val="00EE1459"/>
    <w:rsid w:val="00EE380D"/>
    <w:rsid w:val="00F009C5"/>
    <w:rsid w:val="00F1351F"/>
    <w:rsid w:val="00F464F5"/>
    <w:rsid w:val="00F616A9"/>
    <w:rsid w:val="00F71106"/>
    <w:rsid w:val="00F7568A"/>
    <w:rsid w:val="00F75FA9"/>
    <w:rsid w:val="00F84325"/>
    <w:rsid w:val="00F84EF3"/>
    <w:rsid w:val="00F93524"/>
    <w:rsid w:val="00F97013"/>
    <w:rsid w:val="00FC61C0"/>
    <w:rsid w:val="00FD2C72"/>
    <w:rsid w:val="00FE14B6"/>
    <w:rsid w:val="00FF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84FCA9"/>
  <w15:docId w15:val="{6C57C706-61EA-441C-B3BF-2FE84DA13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7EFB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aliases w:val="L1,Numerowanie,T_SZ_List Paragraph,Akapit z listą5,maz_wyliczenie,opis dzialania,K-P_odwolanie,A_wyliczenie,Akapit z listą 1,CW_Lista,Akapit z listą BS,ISCG Numerowanie,lp1,List Paragraph2,2 heading,Preambuła,Wypunktowanie"/>
    <w:basedOn w:val="Normalny"/>
    <w:link w:val="AkapitzlistZnak"/>
    <w:uiPriority w:val="34"/>
    <w:qFormat/>
    <w:rsid w:val="006D00BF"/>
    <w:pPr>
      <w:ind w:left="720"/>
      <w:contextualSpacing/>
    </w:p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921A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71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71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71E2"/>
    <w:rPr>
      <w:rFonts w:ascii="Verdana" w:hAnsi="Verdana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71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71E2"/>
    <w:rPr>
      <w:rFonts w:ascii="Verdana" w:hAnsi="Verdana"/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7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71E2"/>
    <w:rPr>
      <w:rFonts w:ascii="Segoe UI" w:hAnsi="Segoe UI" w:cs="Segoe UI"/>
      <w:sz w:val="18"/>
      <w:szCs w:val="18"/>
      <w:lang w:eastAsia="en-US"/>
    </w:rPr>
  </w:style>
  <w:style w:type="paragraph" w:styleId="Tekstprzypisudolnego">
    <w:name w:val="footnote text"/>
    <w:aliases w:val="Podrozdział,Footnote,Podrozdzia3"/>
    <w:basedOn w:val="Normalny"/>
    <w:link w:val="TekstprzypisudolnegoZnak"/>
    <w:rsid w:val="00597656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597656"/>
    <w:rPr>
      <w:rFonts w:ascii="Times New Roman" w:eastAsia="Times New Roman" w:hAnsi="Times New Roman"/>
    </w:rPr>
  </w:style>
  <w:style w:type="character" w:styleId="Odwoanieprzypisudolnego">
    <w:name w:val="footnote reference"/>
    <w:basedOn w:val="Domylnaczcionkaakapitu"/>
    <w:semiHidden/>
    <w:rsid w:val="00597656"/>
    <w:rPr>
      <w:vertAlign w:val="superscript"/>
    </w:rPr>
  </w:style>
  <w:style w:type="character" w:customStyle="1" w:styleId="AkapitzlistZnak">
    <w:name w:val="Akapit z listą Znak"/>
    <w:aliases w:val="L1 Znak,Numerowanie Znak,T_SZ_List Paragraph Znak,Akapit z listą5 Znak,maz_wyliczenie Znak,opis dzialania Znak,K-P_odwolanie Znak,A_wyliczenie Znak,Akapit z listą 1 Znak,CW_Lista Znak,Akapit z listą BS Znak,ISCG Numerowanie Znak"/>
    <w:link w:val="Akapitzlist"/>
    <w:uiPriority w:val="34"/>
    <w:qFormat/>
    <w:rsid w:val="00BC3BB7"/>
    <w:rPr>
      <w:rFonts w:ascii="Verdana" w:hAnsi="Verdana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BC3B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75FA9"/>
    <w:pPr>
      <w:autoSpaceDE w:val="0"/>
      <w:autoSpaceDN w:val="0"/>
      <w:adjustRightInd w:val="0"/>
    </w:pPr>
    <w:rPr>
      <w:rFonts w:ascii="Aptos" w:eastAsiaTheme="minorHAnsi" w:hAnsi="Aptos" w:cs="Aptos"/>
      <w:color w:val="000000"/>
      <w:sz w:val="24"/>
      <w:szCs w:val="24"/>
      <w:lang w:eastAsia="en-US"/>
    </w:rPr>
  </w:style>
  <w:style w:type="paragraph" w:customStyle="1" w:styleId="Standard">
    <w:name w:val="Standard"/>
    <w:rsid w:val="001A24D7"/>
    <w:pPr>
      <w:widowControl w:val="0"/>
      <w:suppressAutoHyphens/>
      <w:autoSpaceDN w:val="0"/>
    </w:pPr>
    <w:rPr>
      <w:rFonts w:ascii="Times New Roman" w:eastAsia="Lucida Sans Unicode" w:hAnsi="Times New Roman" w:cs="Tahoma"/>
      <w:color w:val="000000"/>
      <w:kern w:val="3"/>
      <w:sz w:val="24"/>
      <w:szCs w:val="24"/>
      <w:lang w:val="en-US" w:eastAsia="en-US" w:bidi="en-US"/>
    </w:rPr>
  </w:style>
  <w:style w:type="paragraph" w:styleId="Bezodstpw">
    <w:name w:val="No Spacing"/>
    <w:uiPriority w:val="1"/>
    <w:qFormat/>
    <w:rsid w:val="00CC4DDA"/>
    <w:rPr>
      <w:rFonts w:ascii="Verdana" w:hAnsi="Verdan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1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BAB39-2430-419F-BA0A-5BD2A93B6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53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4015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Kacper Skalmierski</cp:lastModifiedBy>
  <cp:revision>8</cp:revision>
  <cp:lastPrinted>2025-01-30T10:27:00Z</cp:lastPrinted>
  <dcterms:created xsi:type="dcterms:W3CDTF">2026-04-21T09:14:00Z</dcterms:created>
  <dcterms:modified xsi:type="dcterms:W3CDTF">2026-04-22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NzAyZjI3NGMtN2RlMS00MGExLWEzMDItNDBjMzE5NzUxN2YzIg0KfQ==</vt:lpwstr>
  </property>
  <property fmtid="{D5CDD505-2E9C-101B-9397-08002B2CF9AE}" pid="3" name="GVData0">
    <vt:lpwstr>(end)</vt:lpwstr>
  </property>
  <property fmtid="{D5CDD505-2E9C-101B-9397-08002B2CF9AE}" pid="4" name="GrammarlyDocumentId">
    <vt:lpwstr>38f03f31da096bbe63b956dadee9cf0a639f95a1a872f940f904d725b8957cfa</vt:lpwstr>
  </property>
</Properties>
</file>